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34194" w14:textId="5B783D65" w:rsidR="008B4276" w:rsidRPr="004579F0" w:rsidRDefault="008B4276" w:rsidP="008B4276">
      <w:pPr>
        <w:jc w:val="center"/>
        <w:rPr>
          <w:rFonts w:ascii="Microsoft JhengHei UI" w:eastAsia="Microsoft JhengHei UI" w:hAnsi="Microsoft JhengHei UI"/>
        </w:rPr>
      </w:pPr>
      <w:r w:rsidRPr="004579F0">
        <w:rPr>
          <w:rFonts w:ascii="Microsoft JhengHei UI" w:eastAsia="Microsoft JhengHei UI" w:hAnsi="Microsoft JhengHei UI" w:hint="eastAsia"/>
          <w:b/>
          <w:sz w:val="28"/>
          <w:szCs w:val="28"/>
        </w:rPr>
        <w:t>中華大學</w:t>
      </w:r>
      <w:r w:rsidRPr="00991510">
        <w:rPr>
          <w:rFonts w:ascii="Microsoft JhengHei UI" w:eastAsia="Microsoft JhengHei UI" w:hAnsi="Microsoft JhengHei UI" w:hint="eastAsia"/>
          <w:b/>
          <w:sz w:val="28"/>
          <w:szCs w:val="28"/>
          <w:u w:val="single"/>
        </w:rPr>
        <w:t xml:space="preserve"> </w:t>
      </w:r>
      <w:r w:rsidR="00626669" w:rsidRPr="00991510">
        <w:rPr>
          <w:rFonts w:ascii="Microsoft JhengHei UI" w:eastAsia="Microsoft JhengHei UI" w:hAnsi="Microsoft JhengHei UI"/>
          <w:b/>
          <w:sz w:val="28"/>
          <w:szCs w:val="28"/>
          <w:u w:val="single"/>
        </w:rPr>
        <w:t xml:space="preserve"> </w:t>
      </w:r>
      <w:r w:rsidRPr="00991510">
        <w:rPr>
          <w:rFonts w:ascii="Microsoft JhengHei UI" w:eastAsia="Microsoft JhengHei UI" w:hAnsi="Microsoft JhengHei UI" w:hint="eastAsia"/>
          <w:b/>
          <w:sz w:val="28"/>
          <w:szCs w:val="28"/>
          <w:u w:val="single"/>
        </w:rPr>
        <w:t xml:space="preserve">  </w:t>
      </w:r>
      <w:r w:rsidRPr="000A60D4">
        <w:rPr>
          <w:rFonts w:ascii="Microsoft JhengHei UI" w:eastAsia="Microsoft JhengHei UI" w:hAnsi="Microsoft JhengHei UI" w:hint="eastAsia"/>
          <w:b/>
          <w:sz w:val="28"/>
          <w:szCs w:val="28"/>
        </w:rPr>
        <w:t>學年度</w:t>
      </w:r>
      <w:r w:rsidR="000A60D4">
        <w:rPr>
          <w:rFonts w:ascii="Microsoft JhengHei UI" w:eastAsia="Microsoft JhengHei UI" w:hAnsi="Microsoft JhengHei UI" w:hint="eastAsia"/>
          <w:b/>
          <w:sz w:val="28"/>
          <w:szCs w:val="28"/>
        </w:rPr>
        <w:t xml:space="preserve"> </w:t>
      </w:r>
      <w:r w:rsidRPr="000A60D4">
        <w:rPr>
          <w:rFonts w:ascii="Microsoft JhengHei UI" w:eastAsia="Microsoft JhengHei UI" w:hAnsi="Microsoft JhengHei UI" w:hint="eastAsia"/>
          <w:b/>
          <w:sz w:val="28"/>
          <w:szCs w:val="28"/>
        </w:rPr>
        <w:t>第</w:t>
      </w:r>
      <w:r w:rsidRPr="004579F0">
        <w:rPr>
          <w:rFonts w:ascii="Microsoft JhengHei UI" w:eastAsia="Microsoft JhengHei UI" w:hAnsi="Microsoft JhengHei UI" w:hint="eastAsia"/>
          <w:b/>
          <w:sz w:val="32"/>
          <w:szCs w:val="32"/>
          <w:u w:val="single"/>
        </w:rPr>
        <w:t xml:space="preserve">  </w:t>
      </w:r>
      <w:r w:rsidR="00626669" w:rsidRPr="004579F0">
        <w:rPr>
          <w:rFonts w:ascii="Microsoft JhengHei UI" w:eastAsia="Microsoft JhengHei UI" w:hAnsi="Microsoft JhengHei UI"/>
          <w:b/>
          <w:sz w:val="32"/>
          <w:szCs w:val="32"/>
          <w:u w:val="single"/>
        </w:rPr>
        <w:t xml:space="preserve"> </w:t>
      </w:r>
      <w:r w:rsidRPr="004579F0">
        <w:rPr>
          <w:rFonts w:ascii="Microsoft JhengHei UI" w:eastAsia="Microsoft JhengHei UI" w:hAnsi="Microsoft JhengHei UI" w:hint="eastAsia"/>
          <w:b/>
          <w:sz w:val="32"/>
          <w:szCs w:val="32"/>
          <w:u w:val="single"/>
        </w:rPr>
        <w:t xml:space="preserve"> </w:t>
      </w:r>
      <w:r w:rsidRPr="004579F0">
        <w:rPr>
          <w:rFonts w:ascii="Microsoft JhengHei UI" w:eastAsia="Microsoft JhengHei UI" w:hAnsi="Microsoft JhengHei UI" w:hint="eastAsia"/>
          <w:b/>
          <w:sz w:val="28"/>
          <w:szCs w:val="28"/>
        </w:rPr>
        <w:t>學期</w:t>
      </w:r>
      <w:r w:rsidR="00E52E61">
        <w:rPr>
          <w:rFonts w:ascii="Microsoft JhengHei UI" w:eastAsia="Microsoft JhengHei UI" w:hAnsi="Microsoft JhengHei UI" w:hint="eastAsia"/>
          <w:b/>
          <w:sz w:val="28"/>
          <w:szCs w:val="28"/>
        </w:rPr>
        <w:t>「</w:t>
      </w:r>
      <w:r w:rsidRPr="004579F0">
        <w:rPr>
          <w:rFonts w:ascii="Microsoft JhengHei UI" w:eastAsia="Microsoft JhengHei UI" w:hAnsi="Microsoft JhengHei UI" w:hint="eastAsia"/>
          <w:b/>
          <w:sz w:val="28"/>
          <w:szCs w:val="28"/>
        </w:rPr>
        <w:t>USR</w:t>
      </w:r>
      <w:r w:rsidR="004579F0" w:rsidRPr="004579F0">
        <w:rPr>
          <w:rFonts w:ascii="Microsoft JhengHei UI" w:eastAsia="Microsoft JhengHei UI" w:hAnsi="Microsoft JhengHei UI" w:hint="eastAsia"/>
          <w:b/>
          <w:sz w:val="28"/>
          <w:szCs w:val="28"/>
        </w:rPr>
        <w:t>外展行動方案</w:t>
      </w:r>
      <w:r w:rsidR="00E52E61">
        <w:rPr>
          <w:rFonts w:ascii="Microsoft JhengHei UI" w:eastAsia="Microsoft JhengHei UI" w:hAnsi="Microsoft JhengHei UI" w:hint="eastAsia"/>
          <w:b/>
          <w:sz w:val="28"/>
          <w:szCs w:val="28"/>
        </w:rPr>
        <w:t>」</w:t>
      </w:r>
      <w:r w:rsidRPr="004579F0">
        <w:rPr>
          <w:rFonts w:ascii="Microsoft JhengHei UI" w:eastAsia="Microsoft JhengHei UI" w:hAnsi="Microsoft JhengHei UI" w:hint="eastAsia"/>
          <w:b/>
          <w:sz w:val="28"/>
          <w:szCs w:val="28"/>
        </w:rPr>
        <w:t>成果報告</w:t>
      </w:r>
    </w:p>
    <w:tbl>
      <w:tblPr>
        <w:tblW w:w="10803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53"/>
        <w:gridCol w:w="2715"/>
        <w:gridCol w:w="1021"/>
        <w:gridCol w:w="839"/>
        <w:gridCol w:w="1003"/>
        <w:gridCol w:w="466"/>
        <w:gridCol w:w="1068"/>
        <w:gridCol w:w="2038"/>
      </w:tblGrid>
      <w:tr w:rsidR="008B4276" w14:paraId="0D030974" w14:textId="77777777" w:rsidTr="00E52E61">
        <w:trPr>
          <w:trHeight w:val="570"/>
        </w:trPr>
        <w:tc>
          <w:tcPr>
            <w:tcW w:w="1653" w:type="dxa"/>
            <w:vAlign w:val="center"/>
          </w:tcPr>
          <w:p w14:paraId="50077008" w14:textId="1E2321CF" w:rsidR="008B4276" w:rsidRPr="004579F0" w:rsidRDefault="004579F0" w:rsidP="004579F0">
            <w:pPr>
              <w:spacing w:line="240" w:lineRule="exact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方案</w:t>
            </w:r>
            <w:r w:rsidR="008B4276" w:rsidRPr="004579F0">
              <w:rPr>
                <w:rFonts w:ascii="Microsoft JhengHei UI" w:eastAsia="Microsoft JhengHei UI" w:hAnsi="Microsoft JhengHei UI" w:hint="eastAsia"/>
              </w:rPr>
              <w:t>名稱</w:t>
            </w:r>
          </w:p>
        </w:tc>
        <w:tc>
          <w:tcPr>
            <w:tcW w:w="3736" w:type="dxa"/>
            <w:gridSpan w:val="2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4861CAD5" w14:textId="77777777" w:rsidR="008B4276" w:rsidRPr="004579F0" w:rsidRDefault="008B4276" w:rsidP="004579F0">
            <w:pPr>
              <w:spacing w:line="240" w:lineRule="exact"/>
              <w:jc w:val="center"/>
              <w:rPr>
                <w:rFonts w:ascii="Microsoft JhengHei UI" w:eastAsia="Microsoft JhengHei UI" w:hAnsi="Microsoft JhengHei UI"/>
                <w:szCs w:val="40"/>
              </w:rPr>
            </w:pPr>
          </w:p>
        </w:tc>
        <w:tc>
          <w:tcPr>
            <w:tcW w:w="1842" w:type="dxa"/>
            <w:gridSpan w:val="2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6AAF24BE" w14:textId="1FE3FD24" w:rsidR="008B4276" w:rsidRPr="004579F0" w:rsidRDefault="004579F0" w:rsidP="004579F0">
            <w:pPr>
              <w:spacing w:line="240" w:lineRule="exact"/>
              <w:jc w:val="center"/>
              <w:rPr>
                <w:rFonts w:ascii="Microsoft JhengHei UI" w:eastAsia="Microsoft JhengHei UI" w:hAnsi="Microsoft JhengHei UI"/>
                <w:szCs w:val="40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服務對象</w:t>
            </w:r>
          </w:p>
        </w:tc>
        <w:tc>
          <w:tcPr>
            <w:tcW w:w="3572" w:type="dxa"/>
            <w:gridSpan w:val="3"/>
            <w:tcBorders>
              <w:bottom w:val="single" w:sz="2" w:space="0" w:color="auto"/>
              <w:right w:val="single" w:sz="2" w:space="0" w:color="auto"/>
            </w:tcBorders>
            <w:vAlign w:val="center"/>
          </w:tcPr>
          <w:p w14:paraId="5C218548" w14:textId="77777777" w:rsidR="008B4276" w:rsidRPr="004579F0" w:rsidRDefault="008B4276" w:rsidP="004579F0">
            <w:pPr>
              <w:spacing w:line="240" w:lineRule="exact"/>
              <w:jc w:val="center"/>
              <w:rPr>
                <w:rFonts w:ascii="Microsoft JhengHei UI" w:eastAsia="Microsoft JhengHei UI" w:hAnsi="Microsoft JhengHei UI"/>
                <w:szCs w:val="40"/>
              </w:rPr>
            </w:pPr>
          </w:p>
        </w:tc>
      </w:tr>
      <w:tr w:rsidR="008B4276" w14:paraId="24560F9B" w14:textId="77777777" w:rsidTr="00E52E61">
        <w:trPr>
          <w:trHeight w:val="651"/>
        </w:trPr>
        <w:tc>
          <w:tcPr>
            <w:tcW w:w="1653" w:type="dxa"/>
            <w:vAlign w:val="center"/>
          </w:tcPr>
          <w:p w14:paraId="0936979F" w14:textId="48E1CECC" w:rsidR="004579F0" w:rsidRPr="004579F0" w:rsidRDefault="004579F0" w:rsidP="00E52E61">
            <w:pPr>
              <w:snapToGrid w:val="0"/>
              <w:spacing w:line="240" w:lineRule="auto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召集人</w:t>
            </w:r>
            <w:r w:rsidR="008B4276" w:rsidRPr="004579F0">
              <w:rPr>
                <w:rFonts w:ascii="Microsoft JhengHei UI" w:eastAsia="Microsoft JhengHei UI" w:hAnsi="Microsoft JhengHei UI" w:hint="eastAsia"/>
              </w:rPr>
              <w:t>姓名</w:t>
            </w:r>
          </w:p>
        </w:tc>
        <w:tc>
          <w:tcPr>
            <w:tcW w:w="6044" w:type="dxa"/>
            <w:gridSpan w:val="5"/>
            <w:vAlign w:val="center"/>
          </w:tcPr>
          <w:p w14:paraId="0E63628A" w14:textId="77777777" w:rsidR="008B4276" w:rsidRPr="004579F0" w:rsidRDefault="008B4276" w:rsidP="00E52E61">
            <w:pPr>
              <w:snapToGrid w:val="0"/>
              <w:spacing w:line="240" w:lineRule="auto"/>
              <w:jc w:val="both"/>
              <w:rPr>
                <w:rFonts w:ascii="Microsoft JhengHei UI" w:eastAsia="Microsoft JhengHei UI" w:hAnsi="Microsoft JhengHei UI"/>
              </w:rPr>
            </w:pPr>
          </w:p>
        </w:tc>
        <w:tc>
          <w:tcPr>
            <w:tcW w:w="1068" w:type="dxa"/>
            <w:tcBorders>
              <w:top w:val="single" w:sz="2" w:space="0" w:color="auto"/>
            </w:tcBorders>
            <w:vAlign w:val="center"/>
          </w:tcPr>
          <w:p w14:paraId="15C80F51" w14:textId="77777777" w:rsidR="008B4276" w:rsidRPr="004579F0" w:rsidRDefault="008B4276" w:rsidP="00E52E61">
            <w:pPr>
              <w:snapToGrid w:val="0"/>
              <w:spacing w:line="240" w:lineRule="auto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分機</w:t>
            </w:r>
          </w:p>
        </w:tc>
        <w:tc>
          <w:tcPr>
            <w:tcW w:w="2038" w:type="dxa"/>
            <w:tcBorders>
              <w:top w:val="single" w:sz="2" w:space="0" w:color="auto"/>
            </w:tcBorders>
            <w:vAlign w:val="center"/>
          </w:tcPr>
          <w:p w14:paraId="37005F55" w14:textId="77777777" w:rsidR="008B4276" w:rsidRPr="004579F0" w:rsidRDefault="008B4276" w:rsidP="00E52E61">
            <w:pPr>
              <w:snapToGrid w:val="0"/>
              <w:spacing w:line="240" w:lineRule="auto"/>
              <w:jc w:val="both"/>
              <w:rPr>
                <w:rFonts w:ascii="Microsoft JhengHei UI" w:eastAsia="Microsoft JhengHei UI" w:hAnsi="Microsoft JhengHei UI"/>
              </w:rPr>
            </w:pPr>
          </w:p>
        </w:tc>
      </w:tr>
      <w:tr w:rsidR="004579F0" w14:paraId="47916730" w14:textId="77777777" w:rsidTr="009708F3">
        <w:trPr>
          <w:trHeight w:val="538"/>
        </w:trPr>
        <w:tc>
          <w:tcPr>
            <w:tcW w:w="1653" w:type="dxa"/>
            <w:vAlign w:val="center"/>
          </w:tcPr>
          <w:p w14:paraId="0E8D3601" w14:textId="29256DDA" w:rsidR="004579F0" w:rsidRPr="004579F0" w:rsidRDefault="004579F0" w:rsidP="004579F0">
            <w:pPr>
              <w:snapToGrid w:val="0"/>
              <w:spacing w:line="240" w:lineRule="auto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外展行動成員姓名</w:t>
            </w:r>
          </w:p>
        </w:tc>
        <w:tc>
          <w:tcPr>
            <w:tcW w:w="9150" w:type="dxa"/>
            <w:gridSpan w:val="7"/>
            <w:vAlign w:val="center"/>
          </w:tcPr>
          <w:p w14:paraId="359C4860" w14:textId="77777777" w:rsidR="004579F0" w:rsidRPr="004579F0" w:rsidRDefault="004579F0" w:rsidP="008D1079">
            <w:pPr>
              <w:jc w:val="both"/>
              <w:rPr>
                <w:rFonts w:ascii="Microsoft JhengHei UI" w:eastAsia="Microsoft JhengHei UI" w:hAnsi="Microsoft JhengHei UI"/>
              </w:rPr>
            </w:pPr>
          </w:p>
        </w:tc>
      </w:tr>
      <w:tr w:rsidR="008B4276" w14:paraId="655D30D2" w14:textId="77777777" w:rsidTr="008D1079">
        <w:trPr>
          <w:trHeight w:val="420"/>
        </w:trPr>
        <w:tc>
          <w:tcPr>
            <w:tcW w:w="1653" w:type="dxa"/>
            <w:vAlign w:val="center"/>
          </w:tcPr>
          <w:p w14:paraId="14A16AFA" w14:textId="77777777" w:rsidR="008B4276" w:rsidRPr="004579F0" w:rsidRDefault="008B4276" w:rsidP="00E52E61">
            <w:pPr>
              <w:snapToGrid w:val="0"/>
              <w:spacing w:line="240" w:lineRule="auto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場    域</w:t>
            </w:r>
          </w:p>
        </w:tc>
        <w:tc>
          <w:tcPr>
            <w:tcW w:w="9150" w:type="dxa"/>
            <w:gridSpan w:val="7"/>
            <w:vAlign w:val="bottom"/>
          </w:tcPr>
          <w:p w14:paraId="0F91BF1B" w14:textId="77777777" w:rsidR="008B4276" w:rsidRPr="004579F0" w:rsidRDefault="008B4276" w:rsidP="00E52E61">
            <w:pPr>
              <w:snapToGrid w:val="0"/>
              <w:spacing w:line="240" w:lineRule="auto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</w:t>
            </w:r>
            <w:r w:rsidRPr="004579F0">
              <w:rPr>
                <w:rFonts w:ascii="Microsoft JhengHei UI" w:eastAsia="Microsoft JhengHei UI" w:hAnsi="Microsoft JhengHei UI" w:hint="eastAsia"/>
                <w:u w:val="single"/>
              </w:rPr>
              <w:t xml:space="preserve">                             </w:t>
            </w:r>
            <w:r w:rsidRPr="004579F0">
              <w:rPr>
                <w:rFonts w:ascii="Microsoft JhengHei UI" w:eastAsia="Microsoft JhengHei UI" w:hAnsi="Microsoft JhengHei UI" w:hint="eastAsia"/>
              </w:rPr>
              <w:t xml:space="preserve">   □其他(地點名稱</w:t>
            </w:r>
            <w:r w:rsidRPr="004579F0">
              <w:rPr>
                <w:rFonts w:ascii="Microsoft JhengHei UI" w:eastAsia="Microsoft JhengHei UI" w:hAnsi="Microsoft JhengHei UI" w:hint="eastAsia"/>
                <w:u w:val="single"/>
              </w:rPr>
              <w:t xml:space="preserve">                        </w:t>
            </w:r>
            <w:r w:rsidRPr="004579F0">
              <w:rPr>
                <w:rFonts w:ascii="Microsoft JhengHei UI" w:eastAsia="Microsoft JhengHei UI" w:hAnsi="Microsoft JhengHei UI" w:hint="eastAsia"/>
                <w:sz w:val="20"/>
              </w:rPr>
              <w:t>)</w:t>
            </w:r>
          </w:p>
        </w:tc>
      </w:tr>
      <w:tr w:rsidR="007D0A3D" w14:paraId="16B20748" w14:textId="77777777" w:rsidTr="007D0A3D">
        <w:trPr>
          <w:trHeight w:val="420"/>
        </w:trPr>
        <w:tc>
          <w:tcPr>
            <w:tcW w:w="1653" w:type="dxa"/>
            <w:vAlign w:val="center"/>
          </w:tcPr>
          <w:p w14:paraId="6925C524" w14:textId="36D102AD" w:rsidR="007D0A3D" w:rsidRPr="004579F0" w:rsidRDefault="007D0A3D" w:rsidP="007D0A3D">
            <w:pPr>
              <w:snapToGrid w:val="0"/>
              <w:spacing w:line="240" w:lineRule="auto"/>
              <w:jc w:val="center"/>
              <w:rPr>
                <w:rFonts w:ascii="Microsoft JhengHei UI" w:eastAsia="Microsoft JhengHei UI" w:hAnsi="Microsoft JhengHei UI"/>
              </w:rPr>
            </w:pPr>
            <w:r w:rsidRPr="00A42DC6">
              <w:rPr>
                <w:rFonts w:ascii="Microsoft JhengHei UI" w:eastAsia="Microsoft JhengHei UI" w:hAnsi="Microsoft JhengHei UI" w:hint="eastAsia"/>
              </w:rPr>
              <w:t>參加人</w:t>
            </w:r>
            <w:r>
              <w:rPr>
                <w:rFonts w:ascii="Microsoft JhengHei UI" w:eastAsia="Microsoft JhengHei UI" w:hAnsi="Microsoft JhengHei UI" w:hint="eastAsia"/>
              </w:rPr>
              <w:t>次</w:t>
            </w:r>
          </w:p>
        </w:tc>
        <w:tc>
          <w:tcPr>
            <w:tcW w:w="4575" w:type="dxa"/>
            <w:gridSpan w:val="3"/>
            <w:vAlign w:val="center"/>
          </w:tcPr>
          <w:p w14:paraId="1655C563" w14:textId="0F0C38EE" w:rsidR="007D0A3D" w:rsidRPr="004579F0" w:rsidRDefault="007D0A3D" w:rsidP="007D0A3D">
            <w:pPr>
              <w:snapToGrid w:val="0"/>
              <w:spacing w:line="240" w:lineRule="auto"/>
              <w:jc w:val="both"/>
              <w:rPr>
                <w:rFonts w:ascii="Microsoft JhengHei UI" w:eastAsia="Microsoft JhengHei UI" w:hAnsi="Microsoft JhengHei UI"/>
              </w:rPr>
            </w:pPr>
            <w:r>
              <w:rPr>
                <w:rFonts w:ascii="Microsoft JhengHei UI" w:eastAsia="Microsoft JhengHei UI" w:hAnsi="Microsoft JhengHei UI" w:hint="eastAsia"/>
              </w:rPr>
              <w:t>學生參與:         人次</w:t>
            </w:r>
          </w:p>
        </w:tc>
        <w:tc>
          <w:tcPr>
            <w:tcW w:w="4575" w:type="dxa"/>
            <w:gridSpan w:val="4"/>
            <w:vAlign w:val="center"/>
          </w:tcPr>
          <w:p w14:paraId="6908EE7C" w14:textId="5B3A2F80" w:rsidR="007D0A3D" w:rsidRPr="004579F0" w:rsidRDefault="007D0A3D" w:rsidP="007D0A3D">
            <w:pPr>
              <w:snapToGrid w:val="0"/>
              <w:spacing w:line="240" w:lineRule="auto"/>
              <w:jc w:val="both"/>
              <w:rPr>
                <w:rFonts w:ascii="Microsoft JhengHei UI" w:eastAsia="Microsoft JhengHei UI" w:hAnsi="Microsoft JhengHei UI"/>
              </w:rPr>
            </w:pPr>
            <w:r>
              <w:rPr>
                <w:rFonts w:ascii="Microsoft JhengHei UI" w:eastAsia="Microsoft JhengHei UI" w:hAnsi="Microsoft JhengHei UI" w:hint="eastAsia"/>
              </w:rPr>
              <w:t>場域參與:        人次</w:t>
            </w:r>
          </w:p>
        </w:tc>
      </w:tr>
      <w:tr w:rsidR="008B4276" w14:paraId="41C7B65D" w14:textId="77777777" w:rsidTr="008D1079">
        <w:trPr>
          <w:trHeight w:val="420"/>
        </w:trPr>
        <w:tc>
          <w:tcPr>
            <w:tcW w:w="1653" w:type="dxa"/>
            <w:vAlign w:val="center"/>
          </w:tcPr>
          <w:p w14:paraId="4326C31A" w14:textId="77777777" w:rsidR="008B4276" w:rsidRPr="004579F0" w:rsidRDefault="008B4276" w:rsidP="00E52E61">
            <w:pPr>
              <w:snapToGrid w:val="0"/>
              <w:spacing w:line="240" w:lineRule="auto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活動日期</w:t>
            </w:r>
          </w:p>
        </w:tc>
        <w:tc>
          <w:tcPr>
            <w:tcW w:w="9150" w:type="dxa"/>
            <w:gridSpan w:val="7"/>
            <w:vAlign w:val="bottom"/>
          </w:tcPr>
          <w:p w14:paraId="41179BFB" w14:textId="77777777" w:rsidR="008B4276" w:rsidRPr="004579F0" w:rsidRDefault="008B4276" w:rsidP="00E52E61">
            <w:pPr>
              <w:snapToGrid w:val="0"/>
              <w:spacing w:line="240" w:lineRule="auto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單日活動(   年  月  日)；       □期間活動(   年   月   日至   月   日)</w:t>
            </w:r>
          </w:p>
        </w:tc>
      </w:tr>
      <w:tr w:rsidR="008B4276" w14:paraId="732FECE6" w14:textId="77777777" w:rsidTr="008D1079">
        <w:trPr>
          <w:trHeight w:val="125"/>
        </w:trPr>
        <w:tc>
          <w:tcPr>
            <w:tcW w:w="1653" w:type="dxa"/>
            <w:vMerge w:val="restart"/>
            <w:vAlign w:val="center"/>
          </w:tcPr>
          <w:p w14:paraId="1F898F7A" w14:textId="5BEFAFC4" w:rsidR="008B4276" w:rsidRPr="004579F0" w:rsidRDefault="004579F0" w:rsidP="004579F0">
            <w:pPr>
              <w:snapToGrid w:val="0"/>
              <w:spacing w:line="240" w:lineRule="auto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外展行動</w:t>
            </w:r>
            <w:r w:rsidR="008B4276" w:rsidRPr="004579F0">
              <w:rPr>
                <w:rFonts w:ascii="Microsoft JhengHei UI" w:eastAsia="Microsoft JhengHei UI" w:hAnsi="Microsoft JhengHei UI" w:hint="eastAsia"/>
              </w:rPr>
              <w:t>議題對應各17項永續發展指標</w:t>
            </w:r>
          </w:p>
        </w:tc>
        <w:tc>
          <w:tcPr>
            <w:tcW w:w="2715" w:type="dxa"/>
            <w:vAlign w:val="center"/>
          </w:tcPr>
          <w:p w14:paraId="7B521143" w14:textId="77777777" w:rsidR="008B4276" w:rsidRPr="004579F0" w:rsidRDefault="008B4276" w:rsidP="00384435">
            <w:pPr>
              <w:snapToGrid w:val="0"/>
              <w:spacing w:after="0" w:line="240" w:lineRule="auto"/>
              <w:jc w:val="both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在地關懷</w:t>
            </w:r>
          </w:p>
        </w:tc>
        <w:tc>
          <w:tcPr>
            <w:tcW w:w="6435" w:type="dxa"/>
            <w:gridSpan w:val="6"/>
            <w:vAlign w:val="center"/>
          </w:tcPr>
          <w:p w14:paraId="166D1E4B" w14:textId="77777777" w:rsidR="008B4276" w:rsidRPr="004579F0" w:rsidRDefault="008B4276" w:rsidP="00384435">
            <w:pPr>
              <w:snapToGrid w:val="0"/>
              <w:spacing w:after="0" w:line="240" w:lineRule="auto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 1.無貧窮   □ 4.優質教育   □ 10.減少不平等</w:t>
            </w:r>
          </w:p>
        </w:tc>
      </w:tr>
      <w:tr w:rsidR="008B4276" w14:paraId="7BECE3BC" w14:textId="77777777" w:rsidTr="008D1079">
        <w:trPr>
          <w:trHeight w:val="125"/>
        </w:trPr>
        <w:tc>
          <w:tcPr>
            <w:tcW w:w="1653" w:type="dxa"/>
            <w:vMerge/>
            <w:vAlign w:val="center"/>
          </w:tcPr>
          <w:p w14:paraId="10A0229A" w14:textId="77777777" w:rsidR="008B4276" w:rsidRPr="004579F0" w:rsidRDefault="008B4276" w:rsidP="008D1079">
            <w:pPr>
              <w:spacing w:line="360" w:lineRule="exact"/>
              <w:jc w:val="both"/>
              <w:rPr>
                <w:rFonts w:ascii="Microsoft JhengHei UI" w:eastAsia="Microsoft JhengHei UI" w:hAnsi="Microsoft JhengHei UI"/>
              </w:rPr>
            </w:pPr>
          </w:p>
        </w:tc>
        <w:tc>
          <w:tcPr>
            <w:tcW w:w="2715" w:type="dxa"/>
            <w:vAlign w:val="center"/>
          </w:tcPr>
          <w:p w14:paraId="6A5C28E9" w14:textId="77777777" w:rsidR="008B4276" w:rsidRPr="004579F0" w:rsidRDefault="008B4276" w:rsidP="00384435">
            <w:pPr>
              <w:snapToGrid w:val="0"/>
              <w:spacing w:after="0" w:line="240" w:lineRule="auto"/>
              <w:jc w:val="both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永續經營</w:t>
            </w:r>
          </w:p>
        </w:tc>
        <w:tc>
          <w:tcPr>
            <w:tcW w:w="6435" w:type="dxa"/>
            <w:gridSpan w:val="6"/>
            <w:vAlign w:val="center"/>
          </w:tcPr>
          <w:p w14:paraId="6C9A70F9" w14:textId="77777777" w:rsidR="008B4276" w:rsidRPr="004579F0" w:rsidRDefault="008B4276" w:rsidP="00384435">
            <w:pPr>
              <w:snapToGrid w:val="0"/>
              <w:spacing w:after="0" w:line="240" w:lineRule="auto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 xml:space="preserve">□ 6.乾淨水與衛生設施   □ 7.可負擔的潔淨能源             □ 13.氣候行動   □ 14.水下生命   □ 15.陸域生命 </w:t>
            </w:r>
          </w:p>
        </w:tc>
      </w:tr>
      <w:tr w:rsidR="008B4276" w14:paraId="5CC3D555" w14:textId="77777777" w:rsidTr="008D1079">
        <w:trPr>
          <w:trHeight w:val="125"/>
        </w:trPr>
        <w:tc>
          <w:tcPr>
            <w:tcW w:w="1653" w:type="dxa"/>
            <w:vMerge/>
            <w:vAlign w:val="center"/>
          </w:tcPr>
          <w:p w14:paraId="49E99710" w14:textId="77777777" w:rsidR="008B4276" w:rsidRPr="004579F0" w:rsidRDefault="008B4276" w:rsidP="008D1079">
            <w:pPr>
              <w:spacing w:line="360" w:lineRule="exact"/>
              <w:jc w:val="both"/>
              <w:rPr>
                <w:rFonts w:ascii="Microsoft JhengHei UI" w:eastAsia="Microsoft JhengHei UI" w:hAnsi="Microsoft JhengHei UI"/>
              </w:rPr>
            </w:pPr>
          </w:p>
        </w:tc>
        <w:tc>
          <w:tcPr>
            <w:tcW w:w="2715" w:type="dxa"/>
            <w:vAlign w:val="center"/>
          </w:tcPr>
          <w:p w14:paraId="21550CB8" w14:textId="77777777" w:rsidR="008B4276" w:rsidRPr="004579F0" w:rsidRDefault="008B4276" w:rsidP="00384435">
            <w:pPr>
              <w:snapToGrid w:val="0"/>
              <w:spacing w:after="0" w:line="240" w:lineRule="auto"/>
              <w:jc w:val="both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產業連接與經濟永續</w:t>
            </w:r>
          </w:p>
        </w:tc>
        <w:tc>
          <w:tcPr>
            <w:tcW w:w="6435" w:type="dxa"/>
            <w:gridSpan w:val="6"/>
            <w:vAlign w:val="center"/>
          </w:tcPr>
          <w:p w14:paraId="56D5A265" w14:textId="77777777" w:rsidR="008B4276" w:rsidRPr="004579F0" w:rsidRDefault="008B4276" w:rsidP="00384435">
            <w:pPr>
              <w:snapToGrid w:val="0"/>
              <w:spacing w:after="0" w:line="240" w:lineRule="auto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 2.零飢餓   □ 8.尊嚴就業與經濟發展   □ 9.產業創新及基礎設施   □ 12.負責任消費及生產   □ 17.夥伴關係</w:t>
            </w:r>
          </w:p>
        </w:tc>
      </w:tr>
      <w:tr w:rsidR="008B4276" w14:paraId="1279B5D4" w14:textId="77777777" w:rsidTr="008D1079">
        <w:trPr>
          <w:trHeight w:val="125"/>
        </w:trPr>
        <w:tc>
          <w:tcPr>
            <w:tcW w:w="1653" w:type="dxa"/>
            <w:vMerge/>
            <w:vAlign w:val="center"/>
          </w:tcPr>
          <w:p w14:paraId="5FDBF325" w14:textId="77777777" w:rsidR="008B4276" w:rsidRPr="004579F0" w:rsidRDefault="008B4276" w:rsidP="008D1079">
            <w:pPr>
              <w:spacing w:line="360" w:lineRule="exact"/>
              <w:jc w:val="both"/>
              <w:rPr>
                <w:rFonts w:ascii="Microsoft JhengHei UI" w:eastAsia="Microsoft JhengHei UI" w:hAnsi="Microsoft JhengHei UI"/>
              </w:rPr>
            </w:pPr>
          </w:p>
        </w:tc>
        <w:tc>
          <w:tcPr>
            <w:tcW w:w="2715" w:type="dxa"/>
            <w:vAlign w:val="center"/>
          </w:tcPr>
          <w:p w14:paraId="140BC768" w14:textId="77777777" w:rsidR="008B4276" w:rsidRPr="004579F0" w:rsidRDefault="008B4276" w:rsidP="00384435">
            <w:pPr>
              <w:snapToGrid w:val="0"/>
              <w:spacing w:after="0" w:line="240" w:lineRule="auto"/>
              <w:jc w:val="both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健康促進與食品安全</w:t>
            </w:r>
          </w:p>
        </w:tc>
        <w:tc>
          <w:tcPr>
            <w:tcW w:w="6435" w:type="dxa"/>
            <w:gridSpan w:val="6"/>
            <w:vAlign w:val="center"/>
          </w:tcPr>
          <w:p w14:paraId="22EDA904" w14:textId="77777777" w:rsidR="008B4276" w:rsidRPr="004579F0" w:rsidRDefault="008B4276" w:rsidP="00384435">
            <w:pPr>
              <w:snapToGrid w:val="0"/>
              <w:spacing w:after="0" w:line="240" w:lineRule="auto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 3.良好健康與福祉</w:t>
            </w:r>
          </w:p>
        </w:tc>
      </w:tr>
      <w:tr w:rsidR="008B4276" w14:paraId="09B11332" w14:textId="77777777" w:rsidTr="008D1079">
        <w:trPr>
          <w:trHeight w:val="125"/>
        </w:trPr>
        <w:tc>
          <w:tcPr>
            <w:tcW w:w="1653" w:type="dxa"/>
            <w:vMerge/>
            <w:vAlign w:val="center"/>
          </w:tcPr>
          <w:p w14:paraId="62414268" w14:textId="77777777" w:rsidR="008B4276" w:rsidRPr="004579F0" w:rsidRDefault="008B4276" w:rsidP="008D1079">
            <w:pPr>
              <w:spacing w:line="360" w:lineRule="exact"/>
              <w:jc w:val="both"/>
              <w:rPr>
                <w:rFonts w:ascii="Microsoft JhengHei UI" w:eastAsia="Microsoft JhengHei UI" w:hAnsi="Microsoft JhengHei UI"/>
              </w:rPr>
            </w:pPr>
          </w:p>
        </w:tc>
        <w:tc>
          <w:tcPr>
            <w:tcW w:w="2715" w:type="dxa"/>
            <w:vAlign w:val="center"/>
          </w:tcPr>
          <w:p w14:paraId="7C9D790D" w14:textId="77777777" w:rsidR="008B4276" w:rsidRPr="004579F0" w:rsidRDefault="008B4276" w:rsidP="00384435">
            <w:pPr>
              <w:snapToGrid w:val="0"/>
              <w:spacing w:after="0" w:line="240" w:lineRule="auto"/>
              <w:jc w:val="both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文化永續</w:t>
            </w:r>
          </w:p>
        </w:tc>
        <w:tc>
          <w:tcPr>
            <w:tcW w:w="6435" w:type="dxa"/>
            <w:gridSpan w:val="6"/>
            <w:vAlign w:val="center"/>
          </w:tcPr>
          <w:p w14:paraId="4039EFCB" w14:textId="77777777" w:rsidR="008B4276" w:rsidRPr="004579F0" w:rsidRDefault="008B4276" w:rsidP="00384435">
            <w:pPr>
              <w:snapToGrid w:val="0"/>
              <w:spacing w:after="0" w:line="240" w:lineRule="auto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 11.永續城市與社區</w:t>
            </w:r>
          </w:p>
        </w:tc>
      </w:tr>
      <w:tr w:rsidR="008B4276" w14:paraId="5B512897" w14:textId="77777777" w:rsidTr="008D1079">
        <w:trPr>
          <w:trHeight w:val="125"/>
        </w:trPr>
        <w:tc>
          <w:tcPr>
            <w:tcW w:w="1653" w:type="dxa"/>
            <w:vMerge/>
            <w:vAlign w:val="center"/>
          </w:tcPr>
          <w:p w14:paraId="693A0D79" w14:textId="77777777" w:rsidR="008B4276" w:rsidRPr="004579F0" w:rsidRDefault="008B4276" w:rsidP="008D1079">
            <w:pPr>
              <w:spacing w:line="360" w:lineRule="exact"/>
              <w:jc w:val="both"/>
              <w:rPr>
                <w:rFonts w:ascii="Microsoft JhengHei UI" w:eastAsia="Microsoft JhengHei UI" w:hAnsi="Microsoft JhengHei UI"/>
              </w:rPr>
            </w:pPr>
          </w:p>
        </w:tc>
        <w:tc>
          <w:tcPr>
            <w:tcW w:w="2715" w:type="dxa"/>
            <w:vAlign w:val="center"/>
          </w:tcPr>
          <w:p w14:paraId="7323D084" w14:textId="77777777" w:rsidR="008B4276" w:rsidRPr="004579F0" w:rsidRDefault="008B4276" w:rsidP="00384435">
            <w:pPr>
              <w:snapToGrid w:val="0"/>
              <w:spacing w:after="0" w:line="240" w:lineRule="auto"/>
              <w:jc w:val="both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其他社會實踐</w:t>
            </w:r>
          </w:p>
        </w:tc>
        <w:tc>
          <w:tcPr>
            <w:tcW w:w="6435" w:type="dxa"/>
            <w:gridSpan w:val="6"/>
            <w:vAlign w:val="center"/>
          </w:tcPr>
          <w:p w14:paraId="400357EE" w14:textId="77777777" w:rsidR="008B4276" w:rsidRPr="004579F0" w:rsidRDefault="008B4276" w:rsidP="00384435">
            <w:pPr>
              <w:snapToGrid w:val="0"/>
              <w:spacing w:after="0" w:line="240" w:lineRule="auto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□ 5.性別平等   □ 16.和平、正義及制度</w:t>
            </w:r>
          </w:p>
        </w:tc>
      </w:tr>
      <w:tr w:rsidR="008B4276" w14:paraId="5F50E3B0" w14:textId="77777777" w:rsidTr="00A42DC6">
        <w:trPr>
          <w:trHeight w:val="2493"/>
        </w:trPr>
        <w:tc>
          <w:tcPr>
            <w:tcW w:w="1653" w:type="dxa"/>
            <w:vAlign w:val="center"/>
          </w:tcPr>
          <w:p w14:paraId="0FDCBD58" w14:textId="77777777" w:rsidR="00A42DC6" w:rsidRDefault="008B4276" w:rsidP="00A42DC6">
            <w:pPr>
              <w:snapToGrid w:val="0"/>
              <w:spacing w:line="300" w:lineRule="exact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具體執行成效</w:t>
            </w:r>
          </w:p>
          <w:p w14:paraId="538F0E9B" w14:textId="208455D0" w:rsidR="008B4276" w:rsidRPr="004579F0" w:rsidRDefault="008B4276" w:rsidP="00A42DC6">
            <w:pPr>
              <w:snapToGrid w:val="0"/>
              <w:spacing w:line="300" w:lineRule="exact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(條列式陳述)</w:t>
            </w:r>
          </w:p>
          <w:p w14:paraId="323043C6" w14:textId="77777777" w:rsidR="008B4276" w:rsidRPr="004579F0" w:rsidRDefault="008B4276" w:rsidP="00A42DC6">
            <w:pPr>
              <w:snapToGrid w:val="0"/>
              <w:spacing w:line="300" w:lineRule="exact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(請詳盡說明)</w:t>
            </w:r>
          </w:p>
        </w:tc>
        <w:tc>
          <w:tcPr>
            <w:tcW w:w="9150" w:type="dxa"/>
            <w:gridSpan w:val="7"/>
          </w:tcPr>
          <w:p w14:paraId="00A4D940" w14:textId="7F08B6DD" w:rsidR="008B4276" w:rsidRPr="004579F0" w:rsidRDefault="00CA15B2" w:rsidP="00CA15B2">
            <w:pPr>
              <w:snapToGrid w:val="0"/>
              <w:spacing w:after="0" w:line="240" w:lineRule="auto"/>
              <w:ind w:left="178" w:hangingChars="74" w:hanging="178"/>
              <w:jc w:val="both"/>
              <w:rPr>
                <w:rFonts w:ascii="Microsoft JhengHei UI" w:eastAsia="Microsoft JhengHei UI" w:hAnsi="Microsoft JhengHei UI"/>
                <w:b/>
                <w:color w:val="C00000"/>
              </w:rPr>
            </w:pPr>
            <w:r w:rsidRPr="004579F0">
              <w:rPr>
                <w:rFonts w:ascii="Microsoft JhengHei UI" w:eastAsia="Microsoft JhengHei UI" w:hAnsi="Microsoft JhengHei UI" w:hint="eastAsia"/>
                <w:b/>
                <w:color w:val="C00000"/>
              </w:rPr>
              <w:t>□ 場域活動短片___支</w:t>
            </w:r>
          </w:p>
          <w:p w14:paraId="4F2F2951" w14:textId="77777777" w:rsidR="008B4276" w:rsidRPr="004579F0" w:rsidRDefault="008B4276" w:rsidP="008D1079">
            <w:pPr>
              <w:snapToGrid w:val="0"/>
              <w:jc w:val="both"/>
              <w:rPr>
                <w:rFonts w:ascii="Microsoft JhengHei UI" w:eastAsia="Microsoft JhengHei UI" w:hAnsi="Microsoft JhengHei UI"/>
              </w:rPr>
            </w:pPr>
          </w:p>
        </w:tc>
      </w:tr>
      <w:tr w:rsidR="008B4276" w14:paraId="65570CA2" w14:textId="77777777" w:rsidTr="00384435">
        <w:trPr>
          <w:trHeight w:val="2667"/>
        </w:trPr>
        <w:tc>
          <w:tcPr>
            <w:tcW w:w="1653" w:type="dxa"/>
            <w:vAlign w:val="center"/>
          </w:tcPr>
          <w:p w14:paraId="3D3BC562" w14:textId="5E8CACC1" w:rsidR="008B4276" w:rsidRPr="004579F0" w:rsidRDefault="004579F0" w:rsidP="00E52E61">
            <w:pPr>
              <w:snapToGrid w:val="0"/>
              <w:spacing w:line="300" w:lineRule="exact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行動成員</w:t>
            </w:r>
            <w:r w:rsidR="008B4276" w:rsidRPr="004579F0">
              <w:rPr>
                <w:rFonts w:ascii="Microsoft JhengHei UI" w:eastAsia="Microsoft JhengHei UI" w:hAnsi="Microsoft JhengHei UI" w:hint="eastAsia"/>
              </w:rPr>
              <w:t>滿意度分析</w:t>
            </w:r>
          </w:p>
          <w:p w14:paraId="39101067" w14:textId="77777777" w:rsidR="008B4276" w:rsidRPr="004579F0" w:rsidRDefault="008B4276" w:rsidP="00E52E61">
            <w:pPr>
              <w:snapToGrid w:val="0"/>
              <w:spacing w:line="300" w:lineRule="exact"/>
              <w:ind w:left="288" w:rightChars="-103" w:right="-247" w:hangingChars="120" w:hanging="288"/>
              <w:jc w:val="both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(條列式陳述)</w:t>
            </w:r>
          </w:p>
          <w:p w14:paraId="3852040E" w14:textId="77777777" w:rsidR="008B4276" w:rsidRPr="004579F0" w:rsidRDefault="008B4276" w:rsidP="00E52E61">
            <w:pPr>
              <w:snapToGrid w:val="0"/>
              <w:spacing w:line="300" w:lineRule="exact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(請附圖表或數據敘明)</w:t>
            </w:r>
          </w:p>
        </w:tc>
        <w:tc>
          <w:tcPr>
            <w:tcW w:w="9150" w:type="dxa"/>
            <w:gridSpan w:val="7"/>
          </w:tcPr>
          <w:p w14:paraId="16BC4B42" w14:textId="21869657" w:rsidR="00CA15B2" w:rsidRPr="004579F0" w:rsidRDefault="00CA15B2" w:rsidP="00CA15B2">
            <w:pPr>
              <w:snapToGrid w:val="0"/>
              <w:spacing w:after="0" w:line="240" w:lineRule="auto"/>
              <w:jc w:val="both"/>
              <w:rPr>
                <w:rFonts w:ascii="Microsoft JhengHei UI" w:eastAsia="Microsoft JhengHei UI" w:hAnsi="Microsoft JhengHei UI"/>
                <w:b/>
                <w:color w:val="C00000"/>
              </w:rPr>
            </w:pPr>
            <w:r w:rsidRPr="004579F0">
              <w:rPr>
                <w:rFonts w:ascii="Microsoft JhengHei UI" w:eastAsia="Microsoft JhengHei UI" w:hAnsi="Microsoft JhengHei UI" w:hint="eastAsia"/>
                <w:b/>
                <w:color w:val="C00000"/>
              </w:rPr>
              <w:t xml:space="preserve">□ </w:t>
            </w:r>
            <w:r w:rsidR="00A02D20" w:rsidRPr="00A02D20">
              <w:rPr>
                <w:rFonts w:ascii="Microsoft JhengHei UI" w:eastAsia="Microsoft JhengHei UI" w:hAnsi="Microsoft JhengHei UI" w:hint="eastAsia"/>
                <w:b/>
                <w:color w:val="C00000"/>
              </w:rPr>
              <w:t>行動成員</w:t>
            </w:r>
            <w:r w:rsidRPr="004579F0">
              <w:rPr>
                <w:rFonts w:ascii="Microsoft JhengHei UI" w:eastAsia="Microsoft JhengHei UI" w:hAnsi="Microsoft JhengHei UI" w:hint="eastAsia"/>
                <w:b/>
                <w:color w:val="C00000"/>
              </w:rPr>
              <w:t>感言/回饋短片___支</w:t>
            </w:r>
            <w:r w:rsidR="00384435" w:rsidRPr="004579F0">
              <w:rPr>
                <w:rFonts w:ascii="Microsoft JhengHei UI" w:eastAsia="Microsoft JhengHei UI" w:hAnsi="Microsoft JhengHei UI" w:hint="eastAsia"/>
                <w:b/>
                <w:color w:val="C00000"/>
              </w:rPr>
              <w:t xml:space="preserve"> </w:t>
            </w:r>
            <w:r w:rsidRPr="004579F0">
              <w:rPr>
                <w:rFonts w:ascii="Microsoft JhengHei UI" w:eastAsia="Microsoft JhengHei UI" w:hAnsi="Microsoft JhengHei UI" w:hint="eastAsia"/>
                <w:b/>
                <w:color w:val="C00000"/>
              </w:rPr>
              <w:t>(時長約30秒)</w:t>
            </w:r>
          </w:p>
          <w:p w14:paraId="3D724F40" w14:textId="77777777" w:rsidR="008B4276" w:rsidRPr="004579F0" w:rsidRDefault="008B4276" w:rsidP="00CA15B2">
            <w:pPr>
              <w:jc w:val="both"/>
              <w:rPr>
                <w:rFonts w:ascii="Microsoft JhengHei UI" w:eastAsia="Microsoft JhengHei UI" w:hAnsi="Microsoft JhengHei UI"/>
              </w:rPr>
            </w:pPr>
          </w:p>
        </w:tc>
      </w:tr>
      <w:tr w:rsidR="008B4276" w14:paraId="07B6B3FC" w14:textId="77777777" w:rsidTr="00E52E61">
        <w:trPr>
          <w:trHeight w:val="2261"/>
        </w:trPr>
        <w:tc>
          <w:tcPr>
            <w:tcW w:w="1653" w:type="dxa"/>
            <w:vAlign w:val="center"/>
          </w:tcPr>
          <w:p w14:paraId="578CA081" w14:textId="77777777" w:rsidR="008B4276" w:rsidRPr="004579F0" w:rsidRDefault="008B4276" w:rsidP="00E52E61">
            <w:pPr>
              <w:snapToGrid w:val="0"/>
              <w:spacing w:line="240" w:lineRule="auto"/>
              <w:jc w:val="center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lastRenderedPageBreak/>
              <w:t>地方回饋資訊與建議</w:t>
            </w:r>
          </w:p>
          <w:p w14:paraId="48F66628" w14:textId="77777777" w:rsidR="008B4276" w:rsidRPr="004579F0" w:rsidRDefault="008B4276" w:rsidP="00E52E61">
            <w:pPr>
              <w:snapToGrid w:val="0"/>
              <w:spacing w:line="240" w:lineRule="auto"/>
              <w:ind w:left="288" w:rightChars="-103" w:right="-247" w:hangingChars="120" w:hanging="288"/>
              <w:jc w:val="both"/>
              <w:rPr>
                <w:rFonts w:ascii="Microsoft JhengHei UI" w:eastAsia="Microsoft JhengHei UI" w:hAnsi="Microsoft JhengHei UI"/>
              </w:rPr>
            </w:pPr>
            <w:r w:rsidRPr="004579F0">
              <w:rPr>
                <w:rFonts w:ascii="Microsoft JhengHei UI" w:eastAsia="Microsoft JhengHei UI" w:hAnsi="Microsoft JhengHei UI" w:hint="eastAsia"/>
              </w:rPr>
              <w:t>(條列式陳述)</w:t>
            </w:r>
          </w:p>
        </w:tc>
        <w:tc>
          <w:tcPr>
            <w:tcW w:w="9150" w:type="dxa"/>
            <w:gridSpan w:val="7"/>
          </w:tcPr>
          <w:p w14:paraId="2037C333" w14:textId="6B2D915B" w:rsidR="00CA15B2" w:rsidRPr="004579F0" w:rsidRDefault="00CA15B2" w:rsidP="00CA15B2">
            <w:pPr>
              <w:snapToGrid w:val="0"/>
              <w:spacing w:after="0" w:line="240" w:lineRule="auto"/>
              <w:jc w:val="both"/>
              <w:rPr>
                <w:rFonts w:ascii="Microsoft JhengHei UI" w:eastAsia="Microsoft JhengHei UI" w:hAnsi="Microsoft JhengHei UI"/>
                <w:b/>
                <w:color w:val="C00000"/>
              </w:rPr>
            </w:pPr>
            <w:r w:rsidRPr="004579F0">
              <w:rPr>
                <w:rFonts w:ascii="Microsoft JhengHei UI" w:eastAsia="Microsoft JhengHei UI" w:hAnsi="Microsoft JhengHei UI" w:hint="eastAsia"/>
                <w:b/>
                <w:color w:val="C00000"/>
              </w:rPr>
              <w:t>□ 地方社群之感言/回饋短片___支</w:t>
            </w:r>
            <w:r w:rsidR="00384435" w:rsidRPr="004579F0">
              <w:rPr>
                <w:rFonts w:ascii="Microsoft JhengHei UI" w:eastAsia="Microsoft JhengHei UI" w:hAnsi="Microsoft JhengHei UI" w:hint="eastAsia"/>
                <w:b/>
                <w:color w:val="C00000"/>
              </w:rPr>
              <w:t xml:space="preserve"> </w:t>
            </w:r>
            <w:r w:rsidRPr="004579F0">
              <w:rPr>
                <w:rFonts w:ascii="Microsoft JhengHei UI" w:eastAsia="Microsoft JhengHei UI" w:hAnsi="Microsoft JhengHei UI" w:hint="eastAsia"/>
                <w:b/>
                <w:color w:val="C00000"/>
              </w:rPr>
              <w:t>(時長約30秒)</w:t>
            </w:r>
          </w:p>
          <w:p w14:paraId="2FB9D896" w14:textId="77777777" w:rsidR="008B4276" w:rsidRPr="004579F0" w:rsidRDefault="008B4276" w:rsidP="00CA15B2">
            <w:pPr>
              <w:jc w:val="both"/>
              <w:rPr>
                <w:rFonts w:ascii="Microsoft JhengHei UI" w:eastAsia="Microsoft JhengHei UI" w:hAnsi="Microsoft JhengHei UI"/>
              </w:rPr>
            </w:pPr>
          </w:p>
        </w:tc>
      </w:tr>
    </w:tbl>
    <w:p w14:paraId="25A4E73B" w14:textId="77777777" w:rsidR="006B03C5" w:rsidRDefault="006B03C5" w:rsidP="006B03C5">
      <w:pPr>
        <w:spacing w:line="0" w:lineRule="atLeast"/>
        <w:rPr>
          <w:rFonts w:eastAsia="標楷體"/>
        </w:rPr>
      </w:pPr>
    </w:p>
    <w:p w14:paraId="5B030AD2" w14:textId="77777777" w:rsidR="008B2618" w:rsidRPr="008B2618" w:rsidRDefault="006B03C5" w:rsidP="008B2618">
      <w:pPr>
        <w:spacing w:line="0" w:lineRule="atLeast"/>
        <w:jc w:val="center"/>
        <w:rPr>
          <w:rFonts w:ascii="Microsoft JhengHei UI" w:eastAsia="Microsoft JhengHei UI" w:hAnsi="Microsoft JhengHei UI"/>
          <w:b/>
          <w:sz w:val="32"/>
        </w:rPr>
      </w:pPr>
      <w:r w:rsidRPr="008B2618">
        <w:rPr>
          <w:rFonts w:ascii="Microsoft JhengHei UI" w:eastAsia="Microsoft JhengHei UI" w:hAnsi="Microsoft JhengHei UI" w:hint="eastAsia"/>
          <w:b/>
          <w:sz w:val="32"/>
        </w:rPr>
        <w:t>支出結算表</w:t>
      </w:r>
    </w:p>
    <w:tbl>
      <w:tblPr>
        <w:tblW w:w="1077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52"/>
        <w:gridCol w:w="2551"/>
        <w:gridCol w:w="1985"/>
        <w:gridCol w:w="1984"/>
        <w:gridCol w:w="3402"/>
      </w:tblGrid>
      <w:tr w:rsidR="008B2618" w:rsidRPr="009C58FD" w14:paraId="7E3DB2FC" w14:textId="77777777" w:rsidTr="007D468D">
        <w:trPr>
          <w:trHeight w:val="522"/>
        </w:trPr>
        <w:tc>
          <w:tcPr>
            <w:tcW w:w="852" w:type="dxa"/>
            <w:vAlign w:val="center"/>
          </w:tcPr>
          <w:p w14:paraId="46278826" w14:textId="77777777" w:rsidR="008B2618" w:rsidRPr="008B2618" w:rsidRDefault="008B2618" w:rsidP="008B2618">
            <w:pPr>
              <w:spacing w:line="0" w:lineRule="atLeast"/>
              <w:jc w:val="center"/>
              <w:rPr>
                <w:rFonts w:ascii="Microsoft JhengHei UI" w:eastAsia="Microsoft JhengHei UI" w:hAnsi="Microsoft JhengHei UI"/>
              </w:rPr>
            </w:pPr>
            <w:r w:rsidRPr="008B2618">
              <w:rPr>
                <w:rFonts w:ascii="Microsoft JhengHei UI" w:eastAsia="Microsoft JhengHei UI" w:hAnsi="Microsoft JhengHei UI" w:hint="eastAsia"/>
              </w:rPr>
              <w:t>項次</w:t>
            </w:r>
          </w:p>
        </w:tc>
        <w:tc>
          <w:tcPr>
            <w:tcW w:w="2551" w:type="dxa"/>
            <w:vAlign w:val="center"/>
          </w:tcPr>
          <w:p w14:paraId="759F045A" w14:textId="77777777" w:rsidR="008B2618" w:rsidRPr="008B2618" w:rsidRDefault="008B2618" w:rsidP="008B2618">
            <w:pPr>
              <w:spacing w:line="0" w:lineRule="atLeast"/>
              <w:jc w:val="center"/>
              <w:rPr>
                <w:rFonts w:ascii="Microsoft JhengHei UI" w:eastAsia="Microsoft JhengHei UI" w:hAnsi="Microsoft JhengHei UI"/>
              </w:rPr>
            </w:pPr>
            <w:r w:rsidRPr="008B2618">
              <w:rPr>
                <w:rFonts w:ascii="Microsoft JhengHei UI" w:eastAsia="Microsoft JhengHei UI" w:hAnsi="Microsoft JhengHei UI" w:hint="eastAsia"/>
              </w:rPr>
              <w:t>經費項目</w:t>
            </w:r>
          </w:p>
        </w:tc>
        <w:tc>
          <w:tcPr>
            <w:tcW w:w="1985" w:type="dxa"/>
            <w:vAlign w:val="center"/>
          </w:tcPr>
          <w:p w14:paraId="19F3E81F" w14:textId="77777777" w:rsidR="008B2618" w:rsidRPr="008B2618" w:rsidRDefault="008B2618" w:rsidP="008B2618">
            <w:pPr>
              <w:spacing w:line="0" w:lineRule="atLeast"/>
              <w:jc w:val="center"/>
              <w:rPr>
                <w:rFonts w:ascii="Microsoft JhengHei UI" w:eastAsia="Microsoft JhengHei UI" w:hAnsi="Microsoft JhengHei UI"/>
              </w:rPr>
            </w:pPr>
            <w:r w:rsidRPr="008B2618">
              <w:rPr>
                <w:rFonts w:ascii="Microsoft JhengHei UI" w:eastAsia="Microsoft JhengHei UI" w:hAnsi="Microsoft JhengHei UI" w:hint="eastAsia"/>
              </w:rPr>
              <w:t>廠商名稱</w:t>
            </w:r>
          </w:p>
        </w:tc>
        <w:tc>
          <w:tcPr>
            <w:tcW w:w="1984" w:type="dxa"/>
            <w:vAlign w:val="center"/>
          </w:tcPr>
          <w:p w14:paraId="3D1CA2FC" w14:textId="77777777" w:rsidR="008B2618" w:rsidRPr="008B2618" w:rsidRDefault="008B2618" w:rsidP="008B2618">
            <w:pPr>
              <w:spacing w:line="0" w:lineRule="atLeast"/>
              <w:jc w:val="center"/>
              <w:rPr>
                <w:rFonts w:ascii="Microsoft JhengHei UI" w:eastAsia="Microsoft JhengHei UI" w:hAnsi="Microsoft JhengHei UI"/>
              </w:rPr>
            </w:pPr>
            <w:r w:rsidRPr="008B2618">
              <w:rPr>
                <w:rFonts w:ascii="Microsoft JhengHei UI" w:eastAsia="Microsoft JhengHei UI" w:hAnsi="Microsoft JhengHei UI" w:hint="eastAsia"/>
              </w:rPr>
              <w:t>實支金額</w:t>
            </w:r>
          </w:p>
        </w:tc>
        <w:tc>
          <w:tcPr>
            <w:tcW w:w="3402" w:type="dxa"/>
            <w:vAlign w:val="center"/>
          </w:tcPr>
          <w:p w14:paraId="0EA58075" w14:textId="77777777" w:rsidR="008B2618" w:rsidRPr="008B2618" w:rsidRDefault="008B2618" w:rsidP="008B2618">
            <w:pPr>
              <w:spacing w:line="0" w:lineRule="atLeast"/>
              <w:jc w:val="center"/>
              <w:rPr>
                <w:rFonts w:ascii="Microsoft JhengHei UI" w:eastAsia="Microsoft JhengHei UI" w:hAnsi="Microsoft JhengHei UI"/>
              </w:rPr>
            </w:pPr>
            <w:r w:rsidRPr="008B2618">
              <w:rPr>
                <w:rFonts w:ascii="Microsoft JhengHei UI" w:eastAsia="Microsoft JhengHei UI" w:hAnsi="Microsoft JhengHei UI" w:hint="eastAsia"/>
              </w:rPr>
              <w:t>實支金額細目說明</w:t>
            </w:r>
          </w:p>
        </w:tc>
      </w:tr>
      <w:tr w:rsidR="008B2618" w:rsidRPr="00A26545" w14:paraId="5A8F2571" w14:textId="77777777" w:rsidTr="007D468D">
        <w:trPr>
          <w:cantSplit/>
          <w:trHeight w:val="680"/>
        </w:trPr>
        <w:tc>
          <w:tcPr>
            <w:tcW w:w="852" w:type="dxa"/>
            <w:vAlign w:val="center"/>
          </w:tcPr>
          <w:p w14:paraId="20086D60" w14:textId="77777777" w:rsidR="008B2618" w:rsidRPr="008B2618" w:rsidRDefault="008B2618" w:rsidP="008B2618">
            <w:pPr>
              <w:spacing w:line="0" w:lineRule="atLeast"/>
              <w:jc w:val="center"/>
              <w:rPr>
                <w:rFonts w:ascii="Microsoft JhengHei UI" w:eastAsia="Microsoft JhengHei UI" w:hAnsi="Microsoft JhengHei UI"/>
                <w:color w:val="A6A6A6" w:themeColor="background1" w:themeShade="A6"/>
              </w:rPr>
            </w:pPr>
            <w:r w:rsidRPr="008B2618">
              <w:rPr>
                <w:rFonts w:ascii="Microsoft JhengHei UI" w:eastAsia="Microsoft JhengHei UI" w:hAnsi="Microsoft JhengHei UI" w:hint="eastAsia"/>
                <w:color w:val="A6A6A6" w:themeColor="background1" w:themeShade="A6"/>
              </w:rPr>
              <w:t>1</w:t>
            </w:r>
          </w:p>
        </w:tc>
        <w:tc>
          <w:tcPr>
            <w:tcW w:w="2551" w:type="dxa"/>
            <w:vAlign w:val="center"/>
          </w:tcPr>
          <w:p w14:paraId="7E58D137" w14:textId="0EDDA8BF" w:rsidR="008B2618" w:rsidRPr="008B2618" w:rsidRDefault="007D468D" w:rsidP="008B2618">
            <w:pPr>
              <w:jc w:val="center"/>
              <w:rPr>
                <w:rFonts w:ascii="Microsoft JhengHei UI" w:eastAsia="Microsoft JhengHei UI" w:hAnsi="Microsoft JhengHei UI"/>
                <w:color w:val="A6A6A6" w:themeColor="background1" w:themeShade="A6"/>
              </w:rPr>
            </w:pPr>
            <w:r>
              <w:rPr>
                <w:rFonts w:ascii="Microsoft JhengHei UI" w:eastAsia="Microsoft JhengHei UI" w:hAnsi="Microsoft JhengHei UI" w:hint="eastAsia"/>
                <w:color w:val="A6A6A6" w:themeColor="background1" w:themeShade="A6"/>
              </w:rPr>
              <w:t xml:space="preserve">範例: </w:t>
            </w:r>
            <w:r w:rsidR="008B2618" w:rsidRPr="008B2618">
              <w:rPr>
                <w:rFonts w:ascii="Microsoft JhengHei UI" w:eastAsia="Microsoft JhengHei UI" w:hAnsi="Microsoft JhengHei UI" w:hint="eastAsia"/>
                <w:color w:val="A6A6A6" w:themeColor="background1" w:themeShade="A6"/>
              </w:rPr>
              <w:t>演講費</w:t>
            </w:r>
          </w:p>
        </w:tc>
        <w:tc>
          <w:tcPr>
            <w:tcW w:w="1985" w:type="dxa"/>
            <w:vAlign w:val="center"/>
          </w:tcPr>
          <w:p w14:paraId="4D64A344" w14:textId="3F6B3CF7" w:rsidR="008B2618" w:rsidRPr="008B2618" w:rsidRDefault="008B2618" w:rsidP="008B2618">
            <w:pPr>
              <w:spacing w:line="0" w:lineRule="atLeast"/>
              <w:jc w:val="center"/>
              <w:rPr>
                <w:rFonts w:ascii="Microsoft JhengHei UI" w:eastAsia="Microsoft JhengHei UI" w:hAnsi="Microsoft JhengHei UI"/>
                <w:color w:val="A6A6A6" w:themeColor="background1" w:themeShade="A6"/>
              </w:rPr>
            </w:pPr>
          </w:p>
        </w:tc>
        <w:tc>
          <w:tcPr>
            <w:tcW w:w="1984" w:type="dxa"/>
            <w:vAlign w:val="center"/>
          </w:tcPr>
          <w:p w14:paraId="28D853C0" w14:textId="20BC285D" w:rsidR="008B2618" w:rsidRPr="008B2618" w:rsidRDefault="008B2618" w:rsidP="008B2618">
            <w:pPr>
              <w:jc w:val="center"/>
              <w:rPr>
                <w:rFonts w:ascii="Microsoft JhengHei UI" w:eastAsia="Microsoft JhengHei UI" w:hAnsi="Microsoft JhengHei UI"/>
                <w:color w:val="A6A6A6" w:themeColor="background1" w:themeShade="A6"/>
              </w:rPr>
            </w:pPr>
          </w:p>
        </w:tc>
        <w:tc>
          <w:tcPr>
            <w:tcW w:w="3402" w:type="dxa"/>
            <w:vAlign w:val="center"/>
          </w:tcPr>
          <w:p w14:paraId="0E11C3BF" w14:textId="2E32ED91" w:rsidR="008B2618" w:rsidRPr="008B2618" w:rsidRDefault="008B2618" w:rsidP="008B2618">
            <w:pPr>
              <w:spacing w:line="0" w:lineRule="atLeast"/>
              <w:jc w:val="center"/>
              <w:rPr>
                <w:rFonts w:ascii="Microsoft JhengHei UI" w:eastAsia="Microsoft JhengHei UI" w:hAnsi="Microsoft JhengHei UI"/>
                <w:color w:val="A6A6A6" w:themeColor="background1" w:themeShade="A6"/>
              </w:rPr>
            </w:pPr>
            <w:r w:rsidRPr="008B2618">
              <w:rPr>
                <w:rFonts w:ascii="Microsoft JhengHei UI" w:eastAsia="Microsoft JhengHei UI" w:hAnsi="Microsoft JhengHei UI" w:hint="eastAsia"/>
                <w:color w:val="A6A6A6" w:themeColor="background1" w:themeShade="A6"/>
              </w:rPr>
              <w:t>1600元/時</w:t>
            </w:r>
          </w:p>
        </w:tc>
      </w:tr>
      <w:tr w:rsidR="008B2618" w:rsidRPr="00A26545" w14:paraId="7C7CF511" w14:textId="77777777" w:rsidTr="007D468D">
        <w:trPr>
          <w:cantSplit/>
          <w:trHeight w:val="735"/>
        </w:trPr>
        <w:tc>
          <w:tcPr>
            <w:tcW w:w="852" w:type="dxa"/>
            <w:vAlign w:val="center"/>
          </w:tcPr>
          <w:p w14:paraId="409C3C96" w14:textId="77777777" w:rsidR="008B2618" w:rsidRPr="008B2618" w:rsidRDefault="008B2618" w:rsidP="008B2618">
            <w:pPr>
              <w:spacing w:line="0" w:lineRule="atLeast"/>
              <w:jc w:val="center"/>
              <w:rPr>
                <w:rFonts w:ascii="Microsoft JhengHei UI" w:eastAsia="Microsoft JhengHei UI" w:hAnsi="Microsoft JhengHei UI"/>
                <w:color w:val="A6A6A6" w:themeColor="background1" w:themeShade="A6"/>
              </w:rPr>
            </w:pPr>
            <w:r w:rsidRPr="008B2618">
              <w:rPr>
                <w:rFonts w:ascii="Microsoft JhengHei UI" w:eastAsia="Microsoft JhengHei UI" w:hAnsi="Microsoft JhengHei UI" w:hint="eastAsia"/>
                <w:color w:val="A6A6A6" w:themeColor="background1" w:themeShade="A6"/>
              </w:rPr>
              <w:t>2</w:t>
            </w:r>
          </w:p>
        </w:tc>
        <w:tc>
          <w:tcPr>
            <w:tcW w:w="2551" w:type="dxa"/>
            <w:vAlign w:val="center"/>
          </w:tcPr>
          <w:p w14:paraId="44CD2CD8" w14:textId="4FFEE003" w:rsidR="008B2618" w:rsidRPr="008B2618" w:rsidRDefault="007D468D" w:rsidP="008B2618">
            <w:pPr>
              <w:jc w:val="center"/>
              <w:rPr>
                <w:rFonts w:ascii="Microsoft JhengHei UI" w:eastAsia="Microsoft JhengHei UI" w:hAnsi="Microsoft JhengHei UI"/>
                <w:color w:val="A6A6A6" w:themeColor="background1" w:themeShade="A6"/>
              </w:rPr>
            </w:pPr>
            <w:r>
              <w:rPr>
                <w:rFonts w:ascii="Microsoft JhengHei UI" w:eastAsia="Microsoft JhengHei UI" w:hAnsi="Microsoft JhengHei UI" w:hint="eastAsia"/>
                <w:color w:val="A6A6A6" w:themeColor="background1" w:themeShade="A6"/>
              </w:rPr>
              <w:t xml:space="preserve">範例: </w:t>
            </w:r>
            <w:r w:rsidR="008B2618" w:rsidRPr="008B2618">
              <w:rPr>
                <w:rFonts w:ascii="Microsoft JhengHei UI" w:eastAsia="Microsoft JhengHei UI" w:hAnsi="Microsoft JhengHei UI" w:hint="eastAsia"/>
                <w:color w:val="A6A6A6" w:themeColor="background1" w:themeShade="A6"/>
              </w:rPr>
              <w:t>演</w:t>
            </w:r>
            <w:r w:rsidR="00AA280F">
              <w:rPr>
                <w:rFonts w:ascii="Microsoft JhengHei UI" w:eastAsia="Microsoft JhengHei UI" w:hAnsi="Microsoft JhengHei UI" w:hint="eastAsia"/>
                <w:color w:val="A6A6A6" w:themeColor="background1" w:themeShade="A6"/>
              </w:rPr>
              <w:t>講</w:t>
            </w:r>
            <w:r w:rsidR="008B2618" w:rsidRPr="008B2618">
              <w:rPr>
                <w:rFonts w:ascii="Microsoft JhengHei UI" w:eastAsia="Microsoft JhengHei UI" w:hAnsi="Microsoft JhengHei UI" w:hint="eastAsia"/>
                <w:color w:val="A6A6A6" w:themeColor="background1" w:themeShade="A6"/>
              </w:rPr>
              <w:t>補充保費</w:t>
            </w:r>
          </w:p>
        </w:tc>
        <w:tc>
          <w:tcPr>
            <w:tcW w:w="1985" w:type="dxa"/>
            <w:vAlign w:val="center"/>
          </w:tcPr>
          <w:p w14:paraId="041BC45B" w14:textId="52F94224" w:rsidR="008B2618" w:rsidRPr="008B2618" w:rsidRDefault="008B2618" w:rsidP="008B2618">
            <w:pPr>
              <w:jc w:val="center"/>
              <w:rPr>
                <w:rFonts w:ascii="Microsoft JhengHei UI" w:eastAsia="Microsoft JhengHei UI" w:hAnsi="Microsoft JhengHei UI"/>
                <w:color w:val="A6A6A6" w:themeColor="background1" w:themeShade="A6"/>
              </w:rPr>
            </w:pPr>
          </w:p>
        </w:tc>
        <w:tc>
          <w:tcPr>
            <w:tcW w:w="1984" w:type="dxa"/>
            <w:vAlign w:val="center"/>
          </w:tcPr>
          <w:p w14:paraId="38489720" w14:textId="6D653872" w:rsidR="008B2618" w:rsidRPr="008B2618" w:rsidRDefault="008B2618" w:rsidP="008B2618">
            <w:pPr>
              <w:jc w:val="center"/>
              <w:rPr>
                <w:rFonts w:ascii="Microsoft JhengHei UI" w:eastAsia="Microsoft JhengHei UI" w:hAnsi="Microsoft JhengHei UI"/>
                <w:color w:val="A6A6A6" w:themeColor="background1" w:themeShade="A6"/>
              </w:rPr>
            </w:pPr>
          </w:p>
        </w:tc>
        <w:tc>
          <w:tcPr>
            <w:tcW w:w="3402" w:type="dxa"/>
            <w:vAlign w:val="center"/>
          </w:tcPr>
          <w:p w14:paraId="53DA65B7" w14:textId="3D786885" w:rsidR="008B2618" w:rsidRPr="008B2618" w:rsidRDefault="003C02EC" w:rsidP="008B2618">
            <w:pPr>
              <w:spacing w:line="0" w:lineRule="atLeast"/>
              <w:jc w:val="center"/>
              <w:rPr>
                <w:rFonts w:ascii="Microsoft JhengHei UI" w:eastAsia="Microsoft JhengHei UI" w:hAnsi="Microsoft JhengHei UI"/>
                <w:color w:val="A6A6A6" w:themeColor="background1" w:themeShade="A6"/>
              </w:rPr>
            </w:pPr>
            <w:r>
              <w:rPr>
                <w:rFonts w:ascii="Microsoft JhengHei UI" w:eastAsia="Microsoft JhengHei UI" w:hAnsi="Microsoft JhengHei UI" w:hint="eastAsia"/>
                <w:color w:val="A6A6A6" w:themeColor="background1" w:themeShade="A6"/>
              </w:rPr>
              <w:t>演講總金額</w:t>
            </w:r>
            <w:bookmarkStart w:id="0" w:name="_GoBack"/>
            <w:bookmarkEnd w:id="0"/>
            <w:r w:rsidR="008B2618" w:rsidRPr="008B2618">
              <w:rPr>
                <w:rFonts w:ascii="Microsoft JhengHei UI" w:eastAsia="Microsoft JhengHei UI" w:hAnsi="Microsoft JhengHei UI" w:hint="eastAsia"/>
                <w:color w:val="A6A6A6" w:themeColor="background1" w:themeShade="A6"/>
              </w:rPr>
              <w:t>*2.11%</w:t>
            </w:r>
          </w:p>
        </w:tc>
      </w:tr>
      <w:tr w:rsidR="008B2618" w:rsidRPr="00A26545" w14:paraId="35B78F94" w14:textId="77777777" w:rsidTr="007D468D">
        <w:trPr>
          <w:cantSplit/>
          <w:trHeight w:val="735"/>
        </w:trPr>
        <w:tc>
          <w:tcPr>
            <w:tcW w:w="852" w:type="dxa"/>
            <w:vAlign w:val="center"/>
          </w:tcPr>
          <w:p w14:paraId="79D0A2C8" w14:textId="77777777" w:rsidR="008B2618" w:rsidRPr="008B2618" w:rsidRDefault="008B2618" w:rsidP="008B2618">
            <w:pPr>
              <w:spacing w:line="0" w:lineRule="atLeast"/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  <w:tc>
          <w:tcPr>
            <w:tcW w:w="2551" w:type="dxa"/>
            <w:vAlign w:val="center"/>
          </w:tcPr>
          <w:p w14:paraId="5401BE1A" w14:textId="77777777" w:rsidR="008B2618" w:rsidRPr="008B2618" w:rsidRDefault="008B2618" w:rsidP="008B2618">
            <w:pPr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  <w:tc>
          <w:tcPr>
            <w:tcW w:w="1985" w:type="dxa"/>
            <w:vAlign w:val="center"/>
          </w:tcPr>
          <w:p w14:paraId="61E6D791" w14:textId="77777777" w:rsidR="008B2618" w:rsidRPr="008B2618" w:rsidRDefault="008B2618" w:rsidP="008B2618">
            <w:pPr>
              <w:jc w:val="center"/>
              <w:rPr>
                <w:color w:val="A6A6A6" w:themeColor="background1" w:themeShade="A6"/>
              </w:rPr>
            </w:pPr>
          </w:p>
        </w:tc>
        <w:tc>
          <w:tcPr>
            <w:tcW w:w="1984" w:type="dxa"/>
            <w:vAlign w:val="center"/>
          </w:tcPr>
          <w:p w14:paraId="6FE8B3A2" w14:textId="77777777" w:rsidR="008B2618" w:rsidRPr="008B2618" w:rsidRDefault="008B2618" w:rsidP="008B2618">
            <w:pPr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  <w:tc>
          <w:tcPr>
            <w:tcW w:w="3402" w:type="dxa"/>
            <w:vAlign w:val="center"/>
          </w:tcPr>
          <w:p w14:paraId="4D404583" w14:textId="77777777" w:rsidR="008B2618" w:rsidRPr="008B2618" w:rsidRDefault="008B2618" w:rsidP="008B2618">
            <w:pPr>
              <w:spacing w:line="0" w:lineRule="atLeast"/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</w:tr>
      <w:tr w:rsidR="00AE1F79" w:rsidRPr="00A26545" w14:paraId="0FFF3EA0" w14:textId="77777777" w:rsidTr="007D468D">
        <w:trPr>
          <w:cantSplit/>
          <w:trHeight w:val="735"/>
        </w:trPr>
        <w:tc>
          <w:tcPr>
            <w:tcW w:w="852" w:type="dxa"/>
            <w:vAlign w:val="center"/>
          </w:tcPr>
          <w:p w14:paraId="15F1B260" w14:textId="77777777" w:rsidR="00AE1F79" w:rsidRPr="008B2618" w:rsidRDefault="00AE1F79" w:rsidP="008B2618">
            <w:pPr>
              <w:spacing w:line="0" w:lineRule="atLeast"/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  <w:tc>
          <w:tcPr>
            <w:tcW w:w="2551" w:type="dxa"/>
            <w:vAlign w:val="center"/>
          </w:tcPr>
          <w:p w14:paraId="7454D567" w14:textId="77777777" w:rsidR="00AE1F79" w:rsidRPr="008B2618" w:rsidRDefault="00AE1F79" w:rsidP="008B2618">
            <w:pPr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  <w:tc>
          <w:tcPr>
            <w:tcW w:w="1985" w:type="dxa"/>
            <w:vAlign w:val="center"/>
          </w:tcPr>
          <w:p w14:paraId="758BCA06" w14:textId="77777777" w:rsidR="00AE1F79" w:rsidRPr="008B2618" w:rsidRDefault="00AE1F79" w:rsidP="008B2618">
            <w:pPr>
              <w:jc w:val="center"/>
              <w:rPr>
                <w:color w:val="A6A6A6" w:themeColor="background1" w:themeShade="A6"/>
              </w:rPr>
            </w:pPr>
          </w:p>
        </w:tc>
        <w:tc>
          <w:tcPr>
            <w:tcW w:w="1984" w:type="dxa"/>
            <w:vAlign w:val="center"/>
          </w:tcPr>
          <w:p w14:paraId="0ED240E4" w14:textId="77777777" w:rsidR="00AE1F79" w:rsidRPr="008B2618" w:rsidRDefault="00AE1F79" w:rsidP="008B2618">
            <w:pPr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  <w:tc>
          <w:tcPr>
            <w:tcW w:w="3402" w:type="dxa"/>
            <w:vAlign w:val="center"/>
          </w:tcPr>
          <w:p w14:paraId="33103648" w14:textId="77777777" w:rsidR="00AE1F79" w:rsidRPr="008B2618" w:rsidRDefault="00AE1F79" w:rsidP="008B2618">
            <w:pPr>
              <w:spacing w:line="0" w:lineRule="atLeast"/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</w:tr>
      <w:tr w:rsidR="00AE1F79" w:rsidRPr="00A26545" w14:paraId="4207DF7C" w14:textId="77777777" w:rsidTr="007D468D">
        <w:trPr>
          <w:cantSplit/>
          <w:trHeight w:val="735"/>
        </w:trPr>
        <w:tc>
          <w:tcPr>
            <w:tcW w:w="852" w:type="dxa"/>
            <w:vAlign w:val="center"/>
          </w:tcPr>
          <w:p w14:paraId="42DFFC57" w14:textId="77777777" w:rsidR="00AE1F79" w:rsidRPr="008B2618" w:rsidRDefault="00AE1F79" w:rsidP="008B2618">
            <w:pPr>
              <w:spacing w:line="0" w:lineRule="atLeast"/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  <w:tc>
          <w:tcPr>
            <w:tcW w:w="2551" w:type="dxa"/>
            <w:vAlign w:val="center"/>
          </w:tcPr>
          <w:p w14:paraId="25E06CC0" w14:textId="77777777" w:rsidR="00AE1F79" w:rsidRPr="008B2618" w:rsidRDefault="00AE1F79" w:rsidP="008B2618">
            <w:pPr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  <w:tc>
          <w:tcPr>
            <w:tcW w:w="1985" w:type="dxa"/>
            <w:vAlign w:val="center"/>
          </w:tcPr>
          <w:p w14:paraId="2DB8BEBE" w14:textId="77777777" w:rsidR="00AE1F79" w:rsidRPr="008B2618" w:rsidRDefault="00AE1F79" w:rsidP="008B2618">
            <w:pPr>
              <w:jc w:val="center"/>
              <w:rPr>
                <w:color w:val="A6A6A6" w:themeColor="background1" w:themeShade="A6"/>
              </w:rPr>
            </w:pPr>
          </w:p>
        </w:tc>
        <w:tc>
          <w:tcPr>
            <w:tcW w:w="1984" w:type="dxa"/>
            <w:vAlign w:val="center"/>
          </w:tcPr>
          <w:p w14:paraId="237A5352" w14:textId="77777777" w:rsidR="00AE1F79" w:rsidRPr="008B2618" w:rsidRDefault="00AE1F79" w:rsidP="008B2618">
            <w:pPr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  <w:tc>
          <w:tcPr>
            <w:tcW w:w="3402" w:type="dxa"/>
            <w:vAlign w:val="center"/>
          </w:tcPr>
          <w:p w14:paraId="26DB3187" w14:textId="77777777" w:rsidR="00AE1F79" w:rsidRPr="008B2618" w:rsidRDefault="00AE1F79" w:rsidP="008B2618">
            <w:pPr>
              <w:spacing w:line="0" w:lineRule="atLeast"/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</w:tr>
      <w:tr w:rsidR="008B2618" w:rsidRPr="00A26545" w14:paraId="27390359" w14:textId="77777777" w:rsidTr="007D468D">
        <w:trPr>
          <w:cantSplit/>
          <w:trHeight w:val="735"/>
        </w:trPr>
        <w:tc>
          <w:tcPr>
            <w:tcW w:w="5388" w:type="dxa"/>
            <w:gridSpan w:val="3"/>
            <w:vAlign w:val="center"/>
          </w:tcPr>
          <w:p w14:paraId="54438626" w14:textId="567BA474" w:rsidR="008B2618" w:rsidRPr="00AE1F79" w:rsidRDefault="008B2618" w:rsidP="00AE1F79">
            <w:pPr>
              <w:wordWrap w:val="0"/>
              <w:jc w:val="right"/>
              <w:rPr>
                <w:b/>
                <w:color w:val="A6A6A6" w:themeColor="background1" w:themeShade="A6"/>
              </w:rPr>
            </w:pPr>
            <w:r w:rsidRPr="00AE1F79">
              <w:rPr>
                <w:rFonts w:hint="eastAsia"/>
                <w:b/>
              </w:rPr>
              <w:t>合計</w:t>
            </w:r>
            <w:r w:rsidR="00AE1F79">
              <w:rPr>
                <w:rFonts w:hint="eastAsia"/>
                <w:b/>
              </w:rPr>
              <w:t xml:space="preserve"> </w:t>
            </w:r>
            <w:r w:rsidRPr="00AE1F79">
              <w:rPr>
                <w:rFonts w:hint="eastAsia"/>
                <w:b/>
              </w:rPr>
              <w:t>:</w:t>
            </w:r>
            <w:r w:rsidR="00AE1F79">
              <w:rPr>
                <w:rFonts w:hint="eastAsia"/>
                <w:b/>
              </w:rPr>
              <w:t xml:space="preserve"> </w:t>
            </w:r>
          </w:p>
        </w:tc>
        <w:tc>
          <w:tcPr>
            <w:tcW w:w="1984" w:type="dxa"/>
          </w:tcPr>
          <w:p w14:paraId="3D7E3646" w14:textId="65508241" w:rsidR="008B2618" w:rsidRPr="00AE1F79" w:rsidRDefault="008B2618" w:rsidP="00CE7985">
            <w:pPr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  <w:r w:rsidRPr="00AE1F79">
              <w:rPr>
                <w:rFonts w:ascii="Microsoft JhengHei UI" w:eastAsia="Microsoft JhengHei UI" w:hAnsi="Microsoft JhengHei UI" w:hint="eastAsia"/>
                <w:b/>
              </w:rPr>
              <w:t xml:space="preserve">           元</w:t>
            </w:r>
          </w:p>
        </w:tc>
        <w:tc>
          <w:tcPr>
            <w:tcW w:w="3402" w:type="dxa"/>
            <w:vAlign w:val="center"/>
          </w:tcPr>
          <w:p w14:paraId="2DF4E66F" w14:textId="77777777" w:rsidR="008B2618" w:rsidRPr="008B2618" w:rsidRDefault="008B2618" w:rsidP="00CE7985">
            <w:pPr>
              <w:spacing w:line="0" w:lineRule="atLeast"/>
              <w:jc w:val="center"/>
              <w:rPr>
                <w:rFonts w:ascii="標楷體" w:eastAsia="標楷體" w:hAnsi="標楷體"/>
                <w:b/>
                <w:color w:val="A6A6A6" w:themeColor="background1" w:themeShade="A6"/>
              </w:rPr>
            </w:pPr>
          </w:p>
        </w:tc>
      </w:tr>
    </w:tbl>
    <w:p w14:paraId="3AE54797" w14:textId="6060ED46" w:rsidR="008B2618" w:rsidRPr="00AE1F79" w:rsidRDefault="00AE1F79" w:rsidP="00AE1F79">
      <w:pPr>
        <w:spacing w:line="0" w:lineRule="atLeast"/>
        <w:rPr>
          <w:rFonts w:ascii="Microsoft JhengHei UI" w:eastAsia="Microsoft JhengHei UI" w:hAnsi="Microsoft JhengHei UI"/>
          <w:b/>
          <w:sz w:val="20"/>
        </w:rPr>
      </w:pPr>
      <w:r>
        <w:rPr>
          <w:rFonts w:ascii="Microsoft JhengHei UI" w:eastAsia="Microsoft JhengHei UI" w:hAnsi="Microsoft JhengHei UI" w:hint="eastAsia"/>
          <w:b/>
          <w:sz w:val="20"/>
        </w:rPr>
        <w:t xml:space="preserve"> ※</w:t>
      </w:r>
      <w:r w:rsidRPr="00AE1F79">
        <w:rPr>
          <w:rFonts w:ascii="Microsoft JhengHei UI" w:eastAsia="Microsoft JhengHei UI" w:hAnsi="Microsoft JhengHei UI" w:hint="eastAsia"/>
          <w:b/>
          <w:sz w:val="20"/>
        </w:rPr>
        <w:t>欄位不足時，請自行增加。</w:t>
      </w:r>
    </w:p>
    <w:p w14:paraId="2EECBB40" w14:textId="1EC306B6" w:rsidR="004B1138" w:rsidRPr="00E52E61" w:rsidRDefault="0032375C" w:rsidP="006B03C5">
      <w:pPr>
        <w:spacing w:line="0" w:lineRule="atLeast"/>
        <w:rPr>
          <w:rFonts w:ascii="Microsoft JhengHei UI" w:eastAsia="Microsoft JhengHei UI" w:hAnsi="Microsoft JhengHei UI"/>
          <w:b/>
          <w:sz w:val="28"/>
          <w:szCs w:val="28"/>
        </w:rPr>
      </w:pPr>
      <w:r>
        <w:rPr>
          <w:rFonts w:eastAsia="標楷體"/>
        </w:rPr>
        <w:br w:type="page"/>
      </w:r>
      <w:r w:rsidRPr="00E52E61">
        <w:rPr>
          <w:rFonts w:ascii="Microsoft JhengHei UI" w:eastAsia="Microsoft JhengHei UI" w:hAnsi="Microsoft JhengHei UI" w:hint="eastAsia"/>
          <w:b/>
          <w:sz w:val="28"/>
          <w:szCs w:val="28"/>
        </w:rPr>
        <w:lastRenderedPageBreak/>
        <w:t>中華大學</w:t>
      </w:r>
      <w:r w:rsidR="003503C5" w:rsidRPr="00E52E61">
        <w:rPr>
          <w:rFonts w:ascii="Microsoft JhengHei UI" w:eastAsia="Microsoft JhengHei UI" w:hAnsi="Microsoft JhengHei UI" w:hint="eastAsia"/>
          <w:b/>
          <w:sz w:val="32"/>
          <w:szCs w:val="32"/>
          <w:u w:val="single"/>
        </w:rPr>
        <w:t xml:space="preserve"> </w:t>
      </w:r>
      <w:r w:rsidR="00640AB9" w:rsidRPr="00E52E61">
        <w:rPr>
          <w:rFonts w:ascii="Microsoft JhengHei UI" w:eastAsia="Microsoft JhengHei UI" w:hAnsi="Microsoft JhengHei UI" w:hint="eastAsia"/>
          <w:b/>
          <w:sz w:val="32"/>
          <w:szCs w:val="32"/>
          <w:u w:val="single"/>
        </w:rPr>
        <w:t xml:space="preserve"> </w:t>
      </w:r>
      <w:r w:rsidR="003503C5" w:rsidRPr="00E52E61">
        <w:rPr>
          <w:rFonts w:ascii="Microsoft JhengHei UI" w:eastAsia="Microsoft JhengHei UI" w:hAnsi="Microsoft JhengHei UI" w:hint="eastAsia"/>
          <w:b/>
          <w:sz w:val="32"/>
          <w:szCs w:val="32"/>
          <w:u w:val="single"/>
        </w:rPr>
        <w:t xml:space="preserve"> </w:t>
      </w:r>
      <w:proofErr w:type="gramStart"/>
      <w:r w:rsidRPr="00E52E61">
        <w:rPr>
          <w:rFonts w:ascii="Microsoft JhengHei UI" w:eastAsia="Microsoft JhengHei UI" w:hAnsi="Microsoft JhengHei UI" w:hint="eastAsia"/>
          <w:b/>
          <w:sz w:val="28"/>
          <w:szCs w:val="28"/>
        </w:rPr>
        <w:t>學年度第</w:t>
      </w:r>
      <w:proofErr w:type="gramEnd"/>
      <w:r w:rsidR="003503C5" w:rsidRPr="00E52E61">
        <w:rPr>
          <w:rFonts w:ascii="Microsoft JhengHei UI" w:eastAsia="Microsoft JhengHei UI" w:hAnsi="Microsoft JhengHei UI" w:hint="eastAsia"/>
          <w:b/>
          <w:sz w:val="32"/>
          <w:szCs w:val="32"/>
          <w:u w:val="single"/>
        </w:rPr>
        <w:t xml:space="preserve"> </w:t>
      </w:r>
      <w:r w:rsidR="00640AB9" w:rsidRPr="00E52E61">
        <w:rPr>
          <w:rFonts w:ascii="Microsoft JhengHei UI" w:eastAsia="Microsoft JhengHei UI" w:hAnsi="Microsoft JhengHei UI" w:hint="eastAsia"/>
          <w:b/>
          <w:sz w:val="32"/>
          <w:szCs w:val="32"/>
          <w:u w:val="single"/>
        </w:rPr>
        <w:t xml:space="preserve"> </w:t>
      </w:r>
      <w:r w:rsidR="003503C5" w:rsidRPr="00E52E61">
        <w:rPr>
          <w:rFonts w:ascii="Microsoft JhengHei UI" w:eastAsia="Microsoft JhengHei UI" w:hAnsi="Microsoft JhengHei UI" w:hint="eastAsia"/>
          <w:b/>
          <w:sz w:val="32"/>
          <w:szCs w:val="32"/>
          <w:u w:val="single"/>
        </w:rPr>
        <w:t xml:space="preserve"> </w:t>
      </w:r>
      <w:r w:rsidRPr="00E52E61">
        <w:rPr>
          <w:rFonts w:ascii="Microsoft JhengHei UI" w:eastAsia="Microsoft JhengHei UI" w:hAnsi="Microsoft JhengHei UI" w:hint="eastAsia"/>
          <w:b/>
          <w:sz w:val="28"/>
          <w:szCs w:val="28"/>
        </w:rPr>
        <w:t>學期USR</w:t>
      </w:r>
      <w:r w:rsidR="00E52E61" w:rsidRPr="00E52E61">
        <w:rPr>
          <w:rFonts w:ascii="Microsoft JhengHei UI" w:eastAsia="Microsoft JhengHei UI" w:hAnsi="Microsoft JhengHei UI" w:hint="eastAsia"/>
          <w:b/>
          <w:sz w:val="28"/>
          <w:szCs w:val="28"/>
        </w:rPr>
        <w:t>外展行動方案</w:t>
      </w:r>
      <w:r w:rsidRPr="00E52E61">
        <w:rPr>
          <w:rFonts w:ascii="Microsoft JhengHei UI" w:eastAsia="Microsoft JhengHei UI" w:hAnsi="Microsoft JhengHei UI" w:hint="eastAsia"/>
          <w:b/>
          <w:sz w:val="28"/>
          <w:szCs w:val="28"/>
        </w:rPr>
        <w:t>執行成果 - 照片集錦</w:t>
      </w:r>
      <w:r w:rsidR="0081562D" w:rsidRPr="00E52E61">
        <w:rPr>
          <w:rFonts w:ascii="Microsoft JhengHei UI" w:eastAsia="Microsoft JhengHei UI" w:hAnsi="Microsoft JhengHei UI" w:hint="eastAsia"/>
          <w:b/>
          <w:sz w:val="28"/>
          <w:szCs w:val="28"/>
        </w:rPr>
        <w:t xml:space="preserve"> </w:t>
      </w:r>
    </w:p>
    <w:tbl>
      <w:tblPr>
        <w:tblW w:w="10801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1"/>
        <w:gridCol w:w="4009"/>
        <w:gridCol w:w="5401"/>
      </w:tblGrid>
      <w:tr w:rsidR="004B1138" w14:paraId="7F35526C" w14:textId="77777777">
        <w:trPr>
          <w:trHeight w:val="553"/>
        </w:trPr>
        <w:tc>
          <w:tcPr>
            <w:tcW w:w="1391" w:type="dxa"/>
            <w:vAlign w:val="center"/>
          </w:tcPr>
          <w:p w14:paraId="4AD84F4E" w14:textId="61469DB2" w:rsidR="004B1138" w:rsidRPr="00E52E61" w:rsidRDefault="00E52E61">
            <w:pPr>
              <w:jc w:val="center"/>
              <w:rPr>
                <w:rFonts w:ascii="Microsoft JhengHei UI" w:eastAsia="Microsoft JhengHei UI" w:hAnsi="Microsoft JhengHei UI"/>
              </w:rPr>
            </w:pPr>
            <w:r w:rsidRPr="00E52E61">
              <w:rPr>
                <w:rFonts w:ascii="Microsoft JhengHei UI" w:eastAsia="Microsoft JhengHei UI" w:hAnsi="Microsoft JhengHei UI" w:hint="eastAsia"/>
              </w:rPr>
              <w:t>方案</w:t>
            </w:r>
            <w:r w:rsidR="0032375C" w:rsidRPr="00E52E61">
              <w:rPr>
                <w:rFonts w:ascii="Microsoft JhengHei UI" w:eastAsia="Microsoft JhengHei UI" w:hAnsi="Microsoft JhengHei UI" w:hint="eastAsia"/>
              </w:rPr>
              <w:t>名稱</w:t>
            </w:r>
          </w:p>
        </w:tc>
        <w:tc>
          <w:tcPr>
            <w:tcW w:w="9410" w:type="dxa"/>
            <w:gridSpan w:val="2"/>
            <w:vAlign w:val="center"/>
          </w:tcPr>
          <w:p w14:paraId="676740FF" w14:textId="77777777" w:rsidR="004B1138" w:rsidRPr="00E52E61" w:rsidRDefault="004B1138">
            <w:pPr>
              <w:spacing w:line="240" w:lineRule="exact"/>
              <w:jc w:val="both"/>
              <w:rPr>
                <w:rFonts w:ascii="Microsoft JhengHei UI" w:eastAsia="Microsoft JhengHei UI" w:hAnsi="Microsoft JhengHei UI"/>
                <w:szCs w:val="40"/>
              </w:rPr>
            </w:pPr>
          </w:p>
        </w:tc>
      </w:tr>
      <w:tr w:rsidR="004B1138" w14:paraId="5B654341" w14:textId="77777777">
        <w:trPr>
          <w:trHeight w:val="553"/>
        </w:trPr>
        <w:tc>
          <w:tcPr>
            <w:tcW w:w="1391" w:type="dxa"/>
            <w:vAlign w:val="center"/>
          </w:tcPr>
          <w:p w14:paraId="3BA7E6A1" w14:textId="77777777" w:rsidR="004B1138" w:rsidRPr="00E52E61" w:rsidRDefault="0032375C">
            <w:pPr>
              <w:jc w:val="center"/>
              <w:rPr>
                <w:rFonts w:ascii="Microsoft JhengHei UI" w:eastAsia="Microsoft JhengHei UI" w:hAnsi="Microsoft JhengHei UI"/>
              </w:rPr>
            </w:pPr>
            <w:r w:rsidRPr="00E52E61">
              <w:rPr>
                <w:rFonts w:ascii="Microsoft JhengHei UI" w:eastAsia="Microsoft JhengHei UI" w:hAnsi="Microsoft JhengHei UI"/>
              </w:rPr>
              <w:t>活動</w:t>
            </w:r>
            <w:r w:rsidRPr="00E52E61">
              <w:rPr>
                <w:rFonts w:ascii="Microsoft JhengHei UI" w:eastAsia="Microsoft JhengHei UI" w:hAnsi="Microsoft JhengHei UI" w:hint="eastAsia"/>
              </w:rPr>
              <w:t>場域</w:t>
            </w:r>
          </w:p>
        </w:tc>
        <w:tc>
          <w:tcPr>
            <w:tcW w:w="9410" w:type="dxa"/>
            <w:gridSpan w:val="2"/>
            <w:vAlign w:val="center"/>
          </w:tcPr>
          <w:p w14:paraId="33478FD2" w14:textId="77777777" w:rsidR="004B1138" w:rsidRPr="00E52E61" w:rsidRDefault="004B1138">
            <w:pPr>
              <w:spacing w:line="240" w:lineRule="exact"/>
              <w:jc w:val="both"/>
              <w:rPr>
                <w:rFonts w:ascii="Microsoft JhengHei UI" w:eastAsia="Microsoft JhengHei UI" w:hAnsi="Microsoft JhengHei UI"/>
                <w:szCs w:val="40"/>
              </w:rPr>
            </w:pPr>
          </w:p>
        </w:tc>
      </w:tr>
      <w:tr w:rsidR="004B1138" w14:paraId="70E8882C" w14:textId="77777777" w:rsidTr="00E52E61">
        <w:trPr>
          <w:trHeight w:val="3258"/>
        </w:trPr>
        <w:tc>
          <w:tcPr>
            <w:tcW w:w="5400" w:type="dxa"/>
            <w:gridSpan w:val="2"/>
            <w:vAlign w:val="center"/>
          </w:tcPr>
          <w:p w14:paraId="56D1F7E4" w14:textId="77777777" w:rsidR="004B1138" w:rsidRPr="00E52E61" w:rsidRDefault="004B1138">
            <w:pPr>
              <w:jc w:val="center"/>
              <w:rPr>
                <w:rFonts w:ascii="Microsoft JhengHei UI" w:eastAsia="Microsoft JhengHei UI" w:hAnsi="Microsoft JhengHei UI"/>
                <w:sz w:val="32"/>
                <w:szCs w:val="36"/>
              </w:rPr>
            </w:pPr>
          </w:p>
        </w:tc>
        <w:tc>
          <w:tcPr>
            <w:tcW w:w="5401" w:type="dxa"/>
            <w:vAlign w:val="center"/>
          </w:tcPr>
          <w:p w14:paraId="501FD984" w14:textId="77777777" w:rsidR="004B1138" w:rsidRPr="00E52E61" w:rsidRDefault="004B1138">
            <w:pPr>
              <w:jc w:val="center"/>
              <w:rPr>
                <w:rFonts w:ascii="Microsoft JhengHei UI" w:eastAsia="Microsoft JhengHei UI" w:hAnsi="Microsoft JhengHei UI"/>
                <w:sz w:val="32"/>
                <w:szCs w:val="36"/>
              </w:rPr>
            </w:pPr>
          </w:p>
        </w:tc>
      </w:tr>
      <w:tr w:rsidR="004B1138" w14:paraId="1205945A" w14:textId="77777777">
        <w:trPr>
          <w:trHeight w:val="583"/>
        </w:trPr>
        <w:tc>
          <w:tcPr>
            <w:tcW w:w="5400" w:type="dxa"/>
            <w:gridSpan w:val="2"/>
            <w:vAlign w:val="center"/>
          </w:tcPr>
          <w:p w14:paraId="23BCFD6B" w14:textId="77777777" w:rsidR="004B1138" w:rsidRPr="00E52E61" w:rsidRDefault="0032375C">
            <w:pPr>
              <w:snapToGrid w:val="0"/>
              <w:rPr>
                <w:rFonts w:ascii="Microsoft JhengHei UI" w:eastAsia="Microsoft JhengHei UI" w:hAnsi="Microsoft JhengHei UI"/>
                <w:shd w:val="clear" w:color="auto" w:fill="FFFFFF"/>
              </w:rPr>
            </w:pPr>
            <w:r w:rsidRPr="00E52E61">
              <w:rPr>
                <w:rFonts w:ascii="Microsoft JhengHei UI" w:eastAsia="Microsoft JhengHei UI" w:hAnsi="Microsoft JhengHei UI" w:hint="eastAsia"/>
              </w:rPr>
              <w:t>照片說明1：</w:t>
            </w:r>
          </w:p>
        </w:tc>
        <w:tc>
          <w:tcPr>
            <w:tcW w:w="5401" w:type="dxa"/>
            <w:vAlign w:val="center"/>
          </w:tcPr>
          <w:p w14:paraId="2452A80C" w14:textId="77777777" w:rsidR="004B1138" w:rsidRPr="00E52E61" w:rsidRDefault="0032375C">
            <w:pPr>
              <w:snapToGrid w:val="0"/>
              <w:ind w:left="45"/>
              <w:jc w:val="both"/>
              <w:rPr>
                <w:rFonts w:ascii="Microsoft JhengHei UI" w:eastAsia="Microsoft JhengHei UI" w:hAnsi="Microsoft JhengHei UI"/>
              </w:rPr>
            </w:pPr>
            <w:r w:rsidRPr="00E52E61">
              <w:rPr>
                <w:rFonts w:ascii="Microsoft JhengHei UI" w:eastAsia="Microsoft JhengHei UI" w:hAnsi="Microsoft JhengHei UI" w:hint="eastAsia"/>
              </w:rPr>
              <w:t>照片說明2：</w:t>
            </w:r>
          </w:p>
        </w:tc>
      </w:tr>
      <w:tr w:rsidR="004B1138" w14:paraId="269264A5" w14:textId="77777777" w:rsidTr="00E52E61">
        <w:trPr>
          <w:trHeight w:val="3086"/>
        </w:trPr>
        <w:tc>
          <w:tcPr>
            <w:tcW w:w="5400" w:type="dxa"/>
            <w:gridSpan w:val="2"/>
            <w:vAlign w:val="center"/>
          </w:tcPr>
          <w:p w14:paraId="7B18F8D0" w14:textId="77777777" w:rsidR="004B1138" w:rsidRPr="00E52E61" w:rsidRDefault="004B1138">
            <w:pPr>
              <w:jc w:val="center"/>
              <w:rPr>
                <w:rFonts w:ascii="Microsoft JhengHei UI" w:eastAsia="Microsoft JhengHei UI" w:hAnsi="Microsoft JhengHei UI"/>
                <w:sz w:val="36"/>
                <w:szCs w:val="36"/>
              </w:rPr>
            </w:pPr>
          </w:p>
        </w:tc>
        <w:tc>
          <w:tcPr>
            <w:tcW w:w="5401" w:type="dxa"/>
            <w:vAlign w:val="center"/>
          </w:tcPr>
          <w:p w14:paraId="080E45A4" w14:textId="77777777" w:rsidR="004B1138" w:rsidRPr="00E52E61" w:rsidRDefault="004B1138">
            <w:pPr>
              <w:jc w:val="center"/>
              <w:rPr>
                <w:rFonts w:ascii="Microsoft JhengHei UI" w:eastAsia="Microsoft JhengHei UI" w:hAnsi="Microsoft JhengHei UI"/>
                <w:sz w:val="36"/>
                <w:szCs w:val="36"/>
              </w:rPr>
            </w:pPr>
          </w:p>
        </w:tc>
      </w:tr>
      <w:tr w:rsidR="004B1138" w14:paraId="517285F0" w14:textId="77777777">
        <w:trPr>
          <w:trHeight w:val="511"/>
        </w:trPr>
        <w:tc>
          <w:tcPr>
            <w:tcW w:w="5400" w:type="dxa"/>
            <w:gridSpan w:val="2"/>
            <w:vAlign w:val="center"/>
          </w:tcPr>
          <w:p w14:paraId="592BCD08" w14:textId="77777777" w:rsidR="004B1138" w:rsidRPr="00E52E61" w:rsidRDefault="0032375C">
            <w:pPr>
              <w:snapToGrid w:val="0"/>
              <w:ind w:left="45"/>
              <w:jc w:val="both"/>
              <w:rPr>
                <w:rFonts w:ascii="Microsoft JhengHei UI" w:eastAsia="Microsoft JhengHei UI" w:hAnsi="Microsoft JhengHei UI"/>
              </w:rPr>
            </w:pPr>
            <w:r w:rsidRPr="00E52E61">
              <w:rPr>
                <w:rFonts w:ascii="Microsoft JhengHei UI" w:eastAsia="Microsoft JhengHei UI" w:hAnsi="Microsoft JhengHei UI" w:hint="eastAsia"/>
              </w:rPr>
              <w:t>照片說明3：</w:t>
            </w:r>
          </w:p>
        </w:tc>
        <w:tc>
          <w:tcPr>
            <w:tcW w:w="5401" w:type="dxa"/>
            <w:vAlign w:val="center"/>
          </w:tcPr>
          <w:p w14:paraId="00658380" w14:textId="77777777" w:rsidR="004B1138" w:rsidRPr="00E52E61" w:rsidRDefault="0032375C">
            <w:pPr>
              <w:snapToGrid w:val="0"/>
              <w:ind w:left="45"/>
              <w:jc w:val="both"/>
              <w:rPr>
                <w:rFonts w:ascii="Microsoft JhengHei UI" w:eastAsia="Microsoft JhengHei UI" w:hAnsi="Microsoft JhengHei UI"/>
              </w:rPr>
            </w:pPr>
            <w:r w:rsidRPr="00E52E61">
              <w:rPr>
                <w:rFonts w:ascii="Microsoft JhengHei UI" w:eastAsia="Microsoft JhengHei UI" w:hAnsi="Microsoft JhengHei UI" w:hint="eastAsia"/>
              </w:rPr>
              <w:t>照片說明4：</w:t>
            </w:r>
          </w:p>
        </w:tc>
      </w:tr>
      <w:tr w:rsidR="004B1138" w14:paraId="06B502BC" w14:textId="77777777" w:rsidTr="00E52E61">
        <w:trPr>
          <w:trHeight w:val="3210"/>
        </w:trPr>
        <w:tc>
          <w:tcPr>
            <w:tcW w:w="5400" w:type="dxa"/>
            <w:gridSpan w:val="2"/>
            <w:vAlign w:val="center"/>
          </w:tcPr>
          <w:p w14:paraId="31892A1F" w14:textId="77777777" w:rsidR="004B1138" w:rsidRPr="00E52E61" w:rsidRDefault="004B1138">
            <w:pPr>
              <w:jc w:val="center"/>
              <w:rPr>
                <w:rFonts w:ascii="Microsoft JhengHei UI" w:eastAsia="Microsoft JhengHei UI" w:hAnsi="Microsoft JhengHei UI"/>
                <w:sz w:val="36"/>
                <w:szCs w:val="36"/>
              </w:rPr>
            </w:pPr>
          </w:p>
        </w:tc>
        <w:tc>
          <w:tcPr>
            <w:tcW w:w="5401" w:type="dxa"/>
            <w:vAlign w:val="center"/>
          </w:tcPr>
          <w:p w14:paraId="7621B8A2" w14:textId="77777777" w:rsidR="004B1138" w:rsidRPr="00E52E61" w:rsidRDefault="004B1138">
            <w:pPr>
              <w:jc w:val="center"/>
              <w:rPr>
                <w:rFonts w:ascii="Microsoft JhengHei UI" w:eastAsia="Microsoft JhengHei UI" w:hAnsi="Microsoft JhengHei UI"/>
                <w:sz w:val="36"/>
                <w:szCs w:val="36"/>
              </w:rPr>
            </w:pPr>
          </w:p>
        </w:tc>
      </w:tr>
      <w:tr w:rsidR="004B1138" w14:paraId="481BC41E" w14:textId="77777777">
        <w:trPr>
          <w:trHeight w:val="538"/>
        </w:trPr>
        <w:tc>
          <w:tcPr>
            <w:tcW w:w="5400" w:type="dxa"/>
            <w:gridSpan w:val="2"/>
            <w:vAlign w:val="center"/>
          </w:tcPr>
          <w:p w14:paraId="69369EB7" w14:textId="77777777" w:rsidR="004B1138" w:rsidRPr="00E52E61" w:rsidRDefault="0032375C">
            <w:pPr>
              <w:snapToGrid w:val="0"/>
              <w:ind w:left="45"/>
              <w:jc w:val="both"/>
              <w:rPr>
                <w:rFonts w:ascii="Microsoft JhengHei UI" w:eastAsia="Microsoft JhengHei UI" w:hAnsi="Microsoft JhengHei UI"/>
              </w:rPr>
            </w:pPr>
            <w:r w:rsidRPr="00E52E61">
              <w:rPr>
                <w:rFonts w:ascii="Microsoft JhengHei UI" w:eastAsia="Microsoft JhengHei UI" w:hAnsi="Microsoft JhengHei UI" w:hint="eastAsia"/>
              </w:rPr>
              <w:t>照片說明5：</w:t>
            </w:r>
          </w:p>
        </w:tc>
        <w:tc>
          <w:tcPr>
            <w:tcW w:w="5401" w:type="dxa"/>
            <w:vAlign w:val="center"/>
          </w:tcPr>
          <w:p w14:paraId="6F73CA10" w14:textId="77777777" w:rsidR="004B1138" w:rsidRPr="00E52E61" w:rsidRDefault="0032375C">
            <w:pPr>
              <w:snapToGrid w:val="0"/>
              <w:ind w:left="45"/>
              <w:jc w:val="both"/>
              <w:rPr>
                <w:rFonts w:ascii="Microsoft JhengHei UI" w:eastAsia="Microsoft JhengHei UI" w:hAnsi="Microsoft JhengHei UI"/>
              </w:rPr>
            </w:pPr>
            <w:r w:rsidRPr="00E52E61">
              <w:rPr>
                <w:rFonts w:ascii="Microsoft JhengHei UI" w:eastAsia="Microsoft JhengHei UI" w:hAnsi="Microsoft JhengHei UI" w:hint="eastAsia"/>
              </w:rPr>
              <w:t>照片說明6：</w:t>
            </w:r>
          </w:p>
        </w:tc>
      </w:tr>
    </w:tbl>
    <w:p w14:paraId="6C3F99EC" w14:textId="77777777" w:rsidR="004B1138" w:rsidRDefault="004B1138">
      <w:pPr>
        <w:rPr>
          <w:rFonts w:eastAsia="標楷體"/>
        </w:rPr>
      </w:pPr>
    </w:p>
    <w:sectPr w:rsidR="004B1138" w:rsidSect="00A13178">
      <w:footerReference w:type="default" r:id="rId8"/>
      <w:pgSz w:w="11906" w:h="16838"/>
      <w:pgMar w:top="851" w:right="998" w:bottom="851" w:left="998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3CD325" w14:textId="77777777" w:rsidR="006917C0" w:rsidRDefault="006917C0" w:rsidP="002F3CB9">
      <w:pPr>
        <w:spacing w:after="0" w:line="240" w:lineRule="auto"/>
      </w:pPr>
      <w:r>
        <w:separator/>
      </w:r>
    </w:p>
  </w:endnote>
  <w:endnote w:type="continuationSeparator" w:id="0">
    <w:p w14:paraId="3B445837" w14:textId="77777777" w:rsidR="006917C0" w:rsidRDefault="006917C0" w:rsidP="002F3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Futura BdCn BT">
    <w:altName w:val="Arial"/>
    <w:charset w:val="00"/>
    <w:family w:val="swiss"/>
    <w:pitch w:val="default"/>
    <w:sig w:usb0="00000000" w:usb1="00000000" w:usb2="00000000" w:usb3="00000000" w:csb0="00000001" w:csb1="00000000"/>
  </w:font>
  <w:font w:name="華康新儷粗黑">
    <w:altName w:val="細明體"/>
    <w:charset w:val="88"/>
    <w:family w:val="swiss"/>
    <w:pitch w:val="default"/>
    <w:sig w:usb0="00000000" w:usb1="000000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19848" w14:textId="0B1B7360" w:rsidR="00A13178" w:rsidRPr="00A13178" w:rsidRDefault="00A13178" w:rsidP="00A13178">
    <w:pPr>
      <w:pStyle w:val="a5"/>
      <w:jc w:val="center"/>
      <w:rPr>
        <w:sz w:val="16"/>
      </w:rPr>
    </w:pPr>
    <w:r>
      <w:rPr>
        <w:rFonts w:eastAsia="標楷體" w:hint="eastAsia"/>
        <w:szCs w:val="24"/>
      </w:rPr>
      <w:t xml:space="preserve"> </w:t>
    </w:r>
    <w:r>
      <w:rPr>
        <w:rFonts w:eastAsia="標楷體"/>
        <w:szCs w:val="24"/>
      </w:rPr>
      <w:t xml:space="preserve">                                         </w:t>
    </w:r>
    <w:r w:rsidRPr="00A13178">
      <w:rPr>
        <w:rFonts w:eastAsia="標楷體"/>
        <w:szCs w:val="24"/>
      </w:rPr>
      <w:t>第</w:t>
    </w:r>
    <w:r w:rsidRPr="00A13178">
      <w:rPr>
        <w:rFonts w:eastAsia="標楷體"/>
        <w:szCs w:val="24"/>
      </w:rPr>
      <w:fldChar w:fldCharType="begin"/>
    </w:r>
    <w:r w:rsidRPr="00A13178">
      <w:rPr>
        <w:rFonts w:eastAsia="標楷體"/>
        <w:szCs w:val="24"/>
      </w:rPr>
      <w:instrText>PAGE   \* MERGEFORMAT</w:instrText>
    </w:r>
    <w:r w:rsidRPr="00A13178">
      <w:rPr>
        <w:rFonts w:eastAsia="標楷體"/>
        <w:szCs w:val="24"/>
      </w:rPr>
      <w:fldChar w:fldCharType="separate"/>
    </w:r>
    <w:r w:rsidRPr="00A13178">
      <w:rPr>
        <w:rFonts w:eastAsia="標楷體"/>
        <w:szCs w:val="24"/>
      </w:rPr>
      <w:t>1</w:t>
    </w:r>
    <w:r w:rsidRPr="00A13178">
      <w:rPr>
        <w:rFonts w:eastAsia="標楷體"/>
        <w:szCs w:val="24"/>
      </w:rPr>
      <w:fldChar w:fldCharType="end"/>
    </w:r>
    <w:r w:rsidRPr="00A13178">
      <w:rPr>
        <w:rFonts w:eastAsia="標楷體"/>
        <w:szCs w:val="24"/>
      </w:rPr>
      <w:t>頁</w:t>
    </w:r>
    <w:r w:rsidRPr="00A13178">
      <w:rPr>
        <w:rFonts w:eastAsia="標楷體"/>
        <w:szCs w:val="24"/>
      </w:rPr>
      <w:t>/</w:t>
    </w:r>
    <w:r w:rsidRPr="00A13178">
      <w:rPr>
        <w:rFonts w:eastAsia="標楷體"/>
        <w:szCs w:val="24"/>
      </w:rPr>
      <w:t>共</w:t>
    </w:r>
    <w:r w:rsidRPr="00A13178">
      <w:rPr>
        <w:rFonts w:eastAsia="標楷體"/>
        <w:szCs w:val="24"/>
      </w:rPr>
      <w:fldChar w:fldCharType="begin"/>
    </w:r>
    <w:r w:rsidRPr="00A13178">
      <w:rPr>
        <w:rFonts w:eastAsia="標楷體"/>
        <w:szCs w:val="24"/>
      </w:rPr>
      <w:instrText xml:space="preserve"> NUMPAGES   \* MERGEFORMAT </w:instrText>
    </w:r>
    <w:r w:rsidRPr="00A13178">
      <w:rPr>
        <w:rFonts w:eastAsia="標楷體"/>
        <w:szCs w:val="24"/>
      </w:rPr>
      <w:fldChar w:fldCharType="separate"/>
    </w:r>
    <w:r w:rsidRPr="00A13178">
      <w:rPr>
        <w:rFonts w:eastAsia="標楷體"/>
        <w:szCs w:val="24"/>
      </w:rPr>
      <w:t>2</w:t>
    </w:r>
    <w:r w:rsidRPr="00A13178">
      <w:rPr>
        <w:rFonts w:eastAsia="標楷體"/>
        <w:szCs w:val="24"/>
      </w:rPr>
      <w:fldChar w:fldCharType="end"/>
    </w:r>
    <w:r w:rsidRPr="00A13178">
      <w:rPr>
        <w:rFonts w:eastAsia="標楷體"/>
        <w:szCs w:val="24"/>
      </w:rPr>
      <w:t>頁</w:t>
    </w:r>
    <w:r w:rsidRPr="00A13178">
      <w:rPr>
        <w:rFonts w:eastAsia="標楷體" w:hint="eastAsia"/>
        <w:szCs w:val="24"/>
      </w:rPr>
      <w:t xml:space="preserve"> </w:t>
    </w:r>
    <w:r w:rsidRPr="00A13178">
      <w:rPr>
        <w:rFonts w:eastAsia="標楷體"/>
        <w:szCs w:val="24"/>
      </w:rPr>
      <w:t xml:space="preserve">      </w:t>
    </w:r>
    <w:r>
      <w:rPr>
        <w:rFonts w:eastAsia="標楷體"/>
        <w:szCs w:val="24"/>
      </w:rPr>
      <w:t xml:space="preserve">  </w:t>
    </w:r>
    <w:r w:rsidRPr="00A13178">
      <w:rPr>
        <w:rFonts w:eastAsia="標楷體"/>
        <w:szCs w:val="24"/>
      </w:rPr>
      <w:t xml:space="preserve">                         AD9-4-002-</w:t>
    </w:r>
    <w:r w:rsidR="00F2519D">
      <w:rPr>
        <w:rFonts w:eastAsia="標楷體" w:hint="eastAsia"/>
        <w:szCs w:val="24"/>
      </w:rPr>
      <w:t>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B99AE" w14:textId="77777777" w:rsidR="006917C0" w:rsidRDefault="006917C0" w:rsidP="002F3CB9">
      <w:pPr>
        <w:spacing w:after="0" w:line="240" w:lineRule="auto"/>
      </w:pPr>
      <w:r>
        <w:separator/>
      </w:r>
    </w:p>
  </w:footnote>
  <w:footnote w:type="continuationSeparator" w:id="0">
    <w:p w14:paraId="082ED0D2" w14:textId="77777777" w:rsidR="006917C0" w:rsidRDefault="006917C0" w:rsidP="002F3C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9F7007"/>
    <w:multiLevelType w:val="multilevel"/>
    <w:tmpl w:val="178A82D2"/>
    <w:lvl w:ilvl="0">
      <w:start w:val="1"/>
      <w:numFmt w:val="japaneseCounting"/>
      <w:lvlText w:val="%1、"/>
      <w:lvlJc w:val="left"/>
      <w:pPr>
        <w:ind w:left="504" w:hanging="504"/>
      </w:pPr>
      <w:rPr>
        <w:rFonts w:ascii="Times New Roman" w:hAnsi="Times New Roman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43345ADC"/>
    <w:multiLevelType w:val="hybridMultilevel"/>
    <w:tmpl w:val="F60846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3E035A"/>
    <w:multiLevelType w:val="hybridMultilevel"/>
    <w:tmpl w:val="805A90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3F7A3E"/>
    <w:multiLevelType w:val="hybridMultilevel"/>
    <w:tmpl w:val="9D44D378"/>
    <w:lvl w:ilvl="0" w:tplc="BAA87456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C5B2CF9"/>
    <w:multiLevelType w:val="multilevel"/>
    <w:tmpl w:val="6C5B2CF9"/>
    <w:lvl w:ilvl="0">
      <w:start w:val="1"/>
      <w:numFmt w:val="japaneseCounting"/>
      <w:lvlText w:val="%1、"/>
      <w:lvlJc w:val="left"/>
      <w:pPr>
        <w:ind w:left="504" w:hanging="504"/>
      </w:pPr>
      <w:rPr>
        <w:rFonts w:hint="default"/>
        <w:b/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F5D0554"/>
    <w:multiLevelType w:val="multilevel"/>
    <w:tmpl w:val="4FBC3FD6"/>
    <w:lvl w:ilvl="0">
      <w:start w:val="1"/>
      <w:numFmt w:val="japaneseCounting"/>
      <w:lvlText w:val="%1、"/>
      <w:lvlJc w:val="left"/>
      <w:pPr>
        <w:ind w:left="504" w:hanging="504"/>
      </w:pPr>
      <w:rPr>
        <w:rFonts w:ascii="Times New Roman" w:hAnsi="Times New Roman" w:cs="Times New Roman" w:hint="default"/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6F736088"/>
    <w:multiLevelType w:val="hybridMultilevel"/>
    <w:tmpl w:val="E2A441E8"/>
    <w:lvl w:ilvl="0" w:tplc="17BAB636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  <w:b/>
        <w:color w:val="C0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DG0sDQ0NTOwNLVU0lEKTi0uzszPAykwrwUAdng0QiwAAAA="/>
  </w:docVars>
  <w:rsids>
    <w:rsidRoot w:val="0014605C"/>
    <w:rsid w:val="00012F1B"/>
    <w:rsid w:val="00014482"/>
    <w:rsid w:val="00014E10"/>
    <w:rsid w:val="0002424B"/>
    <w:rsid w:val="00032087"/>
    <w:rsid w:val="0005120B"/>
    <w:rsid w:val="0005399D"/>
    <w:rsid w:val="00053F98"/>
    <w:rsid w:val="00066339"/>
    <w:rsid w:val="000723FB"/>
    <w:rsid w:val="000826F7"/>
    <w:rsid w:val="0008620D"/>
    <w:rsid w:val="0009617A"/>
    <w:rsid w:val="000A081A"/>
    <w:rsid w:val="000A1148"/>
    <w:rsid w:val="000A60D4"/>
    <w:rsid w:val="000A66A4"/>
    <w:rsid w:val="000B0DFE"/>
    <w:rsid w:val="000B22AD"/>
    <w:rsid w:val="000C5911"/>
    <w:rsid w:val="000D62BA"/>
    <w:rsid w:val="000E07BB"/>
    <w:rsid w:val="000E6434"/>
    <w:rsid w:val="000E6868"/>
    <w:rsid w:val="001039AB"/>
    <w:rsid w:val="00107348"/>
    <w:rsid w:val="0014605C"/>
    <w:rsid w:val="00156DAB"/>
    <w:rsid w:val="00166B95"/>
    <w:rsid w:val="00193CF5"/>
    <w:rsid w:val="001B2BE7"/>
    <w:rsid w:val="001C468E"/>
    <w:rsid w:val="001D0542"/>
    <w:rsid w:val="001E5005"/>
    <w:rsid w:val="001F54E1"/>
    <w:rsid w:val="00201990"/>
    <w:rsid w:val="00212797"/>
    <w:rsid w:val="002136F6"/>
    <w:rsid w:val="00222831"/>
    <w:rsid w:val="00226D35"/>
    <w:rsid w:val="00252E31"/>
    <w:rsid w:val="00256D5E"/>
    <w:rsid w:val="002656DA"/>
    <w:rsid w:val="002705A0"/>
    <w:rsid w:val="00274B49"/>
    <w:rsid w:val="002919A2"/>
    <w:rsid w:val="00291ABD"/>
    <w:rsid w:val="002A2F06"/>
    <w:rsid w:val="002B03F6"/>
    <w:rsid w:val="002B068C"/>
    <w:rsid w:val="002B4848"/>
    <w:rsid w:val="002B59ED"/>
    <w:rsid w:val="002B745B"/>
    <w:rsid w:val="002C17BA"/>
    <w:rsid w:val="002E5219"/>
    <w:rsid w:val="002F3CB9"/>
    <w:rsid w:val="00304ECD"/>
    <w:rsid w:val="00314F12"/>
    <w:rsid w:val="0032375C"/>
    <w:rsid w:val="003247C2"/>
    <w:rsid w:val="003316BF"/>
    <w:rsid w:val="003503C5"/>
    <w:rsid w:val="0035223A"/>
    <w:rsid w:val="003565FE"/>
    <w:rsid w:val="00362CAE"/>
    <w:rsid w:val="003806AF"/>
    <w:rsid w:val="00384435"/>
    <w:rsid w:val="003961D3"/>
    <w:rsid w:val="003B5480"/>
    <w:rsid w:val="003C02EC"/>
    <w:rsid w:val="003C5679"/>
    <w:rsid w:val="003C5D27"/>
    <w:rsid w:val="003D0E84"/>
    <w:rsid w:val="003E3849"/>
    <w:rsid w:val="0040723E"/>
    <w:rsid w:val="0041509F"/>
    <w:rsid w:val="00422484"/>
    <w:rsid w:val="00436A9C"/>
    <w:rsid w:val="00443C61"/>
    <w:rsid w:val="004502BF"/>
    <w:rsid w:val="004508A9"/>
    <w:rsid w:val="00452CB8"/>
    <w:rsid w:val="004579F0"/>
    <w:rsid w:val="00461CBF"/>
    <w:rsid w:val="00467CF8"/>
    <w:rsid w:val="00470BA8"/>
    <w:rsid w:val="0048177F"/>
    <w:rsid w:val="00482203"/>
    <w:rsid w:val="00483D5F"/>
    <w:rsid w:val="00486BBB"/>
    <w:rsid w:val="00490D50"/>
    <w:rsid w:val="00492C5D"/>
    <w:rsid w:val="004954E8"/>
    <w:rsid w:val="004965A8"/>
    <w:rsid w:val="004A0DD2"/>
    <w:rsid w:val="004B1138"/>
    <w:rsid w:val="004B3621"/>
    <w:rsid w:val="004B63DF"/>
    <w:rsid w:val="004B75F0"/>
    <w:rsid w:val="004C17A0"/>
    <w:rsid w:val="004C5C84"/>
    <w:rsid w:val="004C6716"/>
    <w:rsid w:val="004D517D"/>
    <w:rsid w:val="004E6F3F"/>
    <w:rsid w:val="004F19EC"/>
    <w:rsid w:val="004F3D60"/>
    <w:rsid w:val="004F406B"/>
    <w:rsid w:val="004F622B"/>
    <w:rsid w:val="00501FB0"/>
    <w:rsid w:val="0050293C"/>
    <w:rsid w:val="005043AD"/>
    <w:rsid w:val="00527457"/>
    <w:rsid w:val="005308F2"/>
    <w:rsid w:val="00560C76"/>
    <w:rsid w:val="005613FF"/>
    <w:rsid w:val="00574744"/>
    <w:rsid w:val="005A0571"/>
    <w:rsid w:val="005A53A3"/>
    <w:rsid w:val="005B0DE1"/>
    <w:rsid w:val="005C35C2"/>
    <w:rsid w:val="005C5010"/>
    <w:rsid w:val="005C5082"/>
    <w:rsid w:val="005C6C08"/>
    <w:rsid w:val="005D1824"/>
    <w:rsid w:val="005D5EE3"/>
    <w:rsid w:val="005E09CE"/>
    <w:rsid w:val="005E3EB2"/>
    <w:rsid w:val="00605549"/>
    <w:rsid w:val="00605DBE"/>
    <w:rsid w:val="006066DF"/>
    <w:rsid w:val="006107A8"/>
    <w:rsid w:val="00623970"/>
    <w:rsid w:val="00623DFA"/>
    <w:rsid w:val="00626669"/>
    <w:rsid w:val="00627C7B"/>
    <w:rsid w:val="00640AB9"/>
    <w:rsid w:val="00662EB9"/>
    <w:rsid w:val="00667C13"/>
    <w:rsid w:val="00677550"/>
    <w:rsid w:val="00681865"/>
    <w:rsid w:val="006818D0"/>
    <w:rsid w:val="006834A5"/>
    <w:rsid w:val="00684C45"/>
    <w:rsid w:val="006917C0"/>
    <w:rsid w:val="006A4A0F"/>
    <w:rsid w:val="006B03C5"/>
    <w:rsid w:val="006B3330"/>
    <w:rsid w:val="006C6D18"/>
    <w:rsid w:val="006D263D"/>
    <w:rsid w:val="006D4AEF"/>
    <w:rsid w:val="00702083"/>
    <w:rsid w:val="007148F9"/>
    <w:rsid w:val="0071635C"/>
    <w:rsid w:val="0072198B"/>
    <w:rsid w:val="00723CEF"/>
    <w:rsid w:val="00732FA4"/>
    <w:rsid w:val="007551F7"/>
    <w:rsid w:val="007614BC"/>
    <w:rsid w:val="00762292"/>
    <w:rsid w:val="0077019B"/>
    <w:rsid w:val="007714F6"/>
    <w:rsid w:val="00772C97"/>
    <w:rsid w:val="00773AF9"/>
    <w:rsid w:val="00783D8D"/>
    <w:rsid w:val="00793C32"/>
    <w:rsid w:val="00796421"/>
    <w:rsid w:val="007A75BF"/>
    <w:rsid w:val="007C12EF"/>
    <w:rsid w:val="007D0A3D"/>
    <w:rsid w:val="007D2936"/>
    <w:rsid w:val="007D468D"/>
    <w:rsid w:val="007D521A"/>
    <w:rsid w:val="007D6458"/>
    <w:rsid w:val="007F2834"/>
    <w:rsid w:val="007F2EE1"/>
    <w:rsid w:val="00802012"/>
    <w:rsid w:val="0081562D"/>
    <w:rsid w:val="00820862"/>
    <w:rsid w:val="008224C4"/>
    <w:rsid w:val="00823352"/>
    <w:rsid w:val="008411C7"/>
    <w:rsid w:val="00845DF7"/>
    <w:rsid w:val="008524F7"/>
    <w:rsid w:val="0086144F"/>
    <w:rsid w:val="008643EF"/>
    <w:rsid w:val="00875575"/>
    <w:rsid w:val="0088470E"/>
    <w:rsid w:val="00886B41"/>
    <w:rsid w:val="0089166A"/>
    <w:rsid w:val="008964BA"/>
    <w:rsid w:val="00896FD8"/>
    <w:rsid w:val="008A2EC2"/>
    <w:rsid w:val="008A5EC0"/>
    <w:rsid w:val="008A6DEA"/>
    <w:rsid w:val="008B2618"/>
    <w:rsid w:val="008B4276"/>
    <w:rsid w:val="008C1365"/>
    <w:rsid w:val="008C1E16"/>
    <w:rsid w:val="008D3E8F"/>
    <w:rsid w:val="008D776C"/>
    <w:rsid w:val="008F0E9F"/>
    <w:rsid w:val="0090308F"/>
    <w:rsid w:val="00905CA1"/>
    <w:rsid w:val="00907F3D"/>
    <w:rsid w:val="0092756D"/>
    <w:rsid w:val="0093625E"/>
    <w:rsid w:val="00961710"/>
    <w:rsid w:val="00962787"/>
    <w:rsid w:val="009630DE"/>
    <w:rsid w:val="009672C3"/>
    <w:rsid w:val="00970193"/>
    <w:rsid w:val="00972D76"/>
    <w:rsid w:val="009866B9"/>
    <w:rsid w:val="00991510"/>
    <w:rsid w:val="00992E9E"/>
    <w:rsid w:val="00996ED5"/>
    <w:rsid w:val="009A45DD"/>
    <w:rsid w:val="009A5E72"/>
    <w:rsid w:val="009B64D7"/>
    <w:rsid w:val="009C1EE7"/>
    <w:rsid w:val="009D4E91"/>
    <w:rsid w:val="009E68B4"/>
    <w:rsid w:val="009F787E"/>
    <w:rsid w:val="00A02D20"/>
    <w:rsid w:val="00A04536"/>
    <w:rsid w:val="00A1146F"/>
    <w:rsid w:val="00A12659"/>
    <w:rsid w:val="00A13178"/>
    <w:rsid w:val="00A303B0"/>
    <w:rsid w:val="00A40183"/>
    <w:rsid w:val="00A42541"/>
    <w:rsid w:val="00A42DC6"/>
    <w:rsid w:val="00A52A28"/>
    <w:rsid w:val="00A6061F"/>
    <w:rsid w:val="00A609A4"/>
    <w:rsid w:val="00A75434"/>
    <w:rsid w:val="00A77254"/>
    <w:rsid w:val="00A8025E"/>
    <w:rsid w:val="00A82C2D"/>
    <w:rsid w:val="00A82EAE"/>
    <w:rsid w:val="00A9709B"/>
    <w:rsid w:val="00AA280F"/>
    <w:rsid w:val="00AE1F79"/>
    <w:rsid w:val="00AF2AF9"/>
    <w:rsid w:val="00AF619F"/>
    <w:rsid w:val="00AF6209"/>
    <w:rsid w:val="00AF6E68"/>
    <w:rsid w:val="00B00892"/>
    <w:rsid w:val="00B00C45"/>
    <w:rsid w:val="00B10EA5"/>
    <w:rsid w:val="00B1199D"/>
    <w:rsid w:val="00B20B53"/>
    <w:rsid w:val="00B20DE4"/>
    <w:rsid w:val="00B23C07"/>
    <w:rsid w:val="00B247CE"/>
    <w:rsid w:val="00B34516"/>
    <w:rsid w:val="00B426F1"/>
    <w:rsid w:val="00B563C2"/>
    <w:rsid w:val="00B6392F"/>
    <w:rsid w:val="00B66223"/>
    <w:rsid w:val="00B83588"/>
    <w:rsid w:val="00B860DB"/>
    <w:rsid w:val="00BB342C"/>
    <w:rsid w:val="00BB5DF2"/>
    <w:rsid w:val="00BC7EDB"/>
    <w:rsid w:val="00BD1D59"/>
    <w:rsid w:val="00BD6A6D"/>
    <w:rsid w:val="00BF2A08"/>
    <w:rsid w:val="00BF57C5"/>
    <w:rsid w:val="00BF7BBE"/>
    <w:rsid w:val="00C025E8"/>
    <w:rsid w:val="00C10D67"/>
    <w:rsid w:val="00C12539"/>
    <w:rsid w:val="00C329A7"/>
    <w:rsid w:val="00C56A13"/>
    <w:rsid w:val="00C64E49"/>
    <w:rsid w:val="00C73D1A"/>
    <w:rsid w:val="00C77C1A"/>
    <w:rsid w:val="00C80B89"/>
    <w:rsid w:val="00C86548"/>
    <w:rsid w:val="00CA15B2"/>
    <w:rsid w:val="00CA4B52"/>
    <w:rsid w:val="00CB42E6"/>
    <w:rsid w:val="00CB45CF"/>
    <w:rsid w:val="00CD35D9"/>
    <w:rsid w:val="00CD3F45"/>
    <w:rsid w:val="00CE14E1"/>
    <w:rsid w:val="00CE2F3D"/>
    <w:rsid w:val="00CE2F89"/>
    <w:rsid w:val="00CE332F"/>
    <w:rsid w:val="00CE42BA"/>
    <w:rsid w:val="00CE68D1"/>
    <w:rsid w:val="00CF6DED"/>
    <w:rsid w:val="00CF7BBF"/>
    <w:rsid w:val="00D123C5"/>
    <w:rsid w:val="00D22AB8"/>
    <w:rsid w:val="00D35302"/>
    <w:rsid w:val="00D44514"/>
    <w:rsid w:val="00D5664E"/>
    <w:rsid w:val="00D6254A"/>
    <w:rsid w:val="00D90774"/>
    <w:rsid w:val="00D9400C"/>
    <w:rsid w:val="00D968F3"/>
    <w:rsid w:val="00DA130E"/>
    <w:rsid w:val="00DB27BC"/>
    <w:rsid w:val="00DB32C9"/>
    <w:rsid w:val="00DB6BE4"/>
    <w:rsid w:val="00DC059E"/>
    <w:rsid w:val="00DD103C"/>
    <w:rsid w:val="00DD3CDF"/>
    <w:rsid w:val="00DE71BF"/>
    <w:rsid w:val="00DF6591"/>
    <w:rsid w:val="00E14544"/>
    <w:rsid w:val="00E3381B"/>
    <w:rsid w:val="00E3651D"/>
    <w:rsid w:val="00E44D4E"/>
    <w:rsid w:val="00E462A5"/>
    <w:rsid w:val="00E47065"/>
    <w:rsid w:val="00E52E61"/>
    <w:rsid w:val="00E57AE4"/>
    <w:rsid w:val="00E61A9E"/>
    <w:rsid w:val="00E926C8"/>
    <w:rsid w:val="00EA4282"/>
    <w:rsid w:val="00EA59FF"/>
    <w:rsid w:val="00EA6CB4"/>
    <w:rsid w:val="00EB03DA"/>
    <w:rsid w:val="00EB404B"/>
    <w:rsid w:val="00EC0885"/>
    <w:rsid w:val="00EC26E0"/>
    <w:rsid w:val="00ED36F7"/>
    <w:rsid w:val="00ED41D2"/>
    <w:rsid w:val="00ED6BFB"/>
    <w:rsid w:val="00EE3D18"/>
    <w:rsid w:val="00EE406F"/>
    <w:rsid w:val="00EE75E5"/>
    <w:rsid w:val="00EE76C1"/>
    <w:rsid w:val="00EF53AB"/>
    <w:rsid w:val="00EF5AD7"/>
    <w:rsid w:val="00F05721"/>
    <w:rsid w:val="00F13C10"/>
    <w:rsid w:val="00F16F27"/>
    <w:rsid w:val="00F2519D"/>
    <w:rsid w:val="00F2703B"/>
    <w:rsid w:val="00F35019"/>
    <w:rsid w:val="00F415F3"/>
    <w:rsid w:val="00F60690"/>
    <w:rsid w:val="00F61DFE"/>
    <w:rsid w:val="00F73417"/>
    <w:rsid w:val="00FA2634"/>
    <w:rsid w:val="00FC1A9E"/>
    <w:rsid w:val="00FD39B4"/>
    <w:rsid w:val="00FD3EBB"/>
    <w:rsid w:val="00FE05B8"/>
    <w:rsid w:val="00FE41EC"/>
    <w:rsid w:val="00FF79C2"/>
    <w:rsid w:val="22143A92"/>
    <w:rsid w:val="2A553766"/>
    <w:rsid w:val="2B4868CA"/>
    <w:rsid w:val="37E15972"/>
    <w:rsid w:val="67FF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5E275"/>
  <w15:docId w15:val="{696F79D8-FA71-4DD0-9256-D90B4591F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val="en-US" w:eastAsia="zh-TW"/>
    </w:rPr>
  </w:style>
  <w:style w:type="paragraph" w:styleId="1">
    <w:name w:val="heading 1"/>
    <w:basedOn w:val="a"/>
    <w:next w:val="a"/>
    <w:link w:val="10"/>
    <w:qFormat/>
    <w:pPr>
      <w:autoSpaceDE w:val="0"/>
      <w:autoSpaceDN w:val="0"/>
      <w:adjustRightInd w:val="0"/>
      <w:outlineLvl w:val="0"/>
    </w:pPr>
    <w:rPr>
      <w:rFonts w:ascii="Futura BdCn BT" w:eastAsia="華康新儷粗黑" w:hAnsi="Futura BdCn BT"/>
      <w:kern w:val="0"/>
      <w:sz w:val="55"/>
      <w:szCs w:val="55"/>
      <w:lang w:val="zh-TW"/>
    </w:rPr>
  </w:style>
  <w:style w:type="paragraph" w:styleId="3">
    <w:name w:val="heading 3"/>
    <w:basedOn w:val="a"/>
    <w:next w:val="a"/>
    <w:link w:val="30"/>
    <w:unhideWhenUsed/>
    <w:qFormat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header"/>
    <w:basedOn w:val="a"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table of figures"/>
    <w:basedOn w:val="a"/>
    <w:next w:val="a"/>
    <w:semiHidden/>
    <w:qFormat/>
    <w:pPr>
      <w:ind w:left="480" w:hanging="480"/>
    </w:pPr>
    <w:rPr>
      <w:smallCaps/>
    </w:rPr>
  </w:style>
  <w:style w:type="paragraph" w:styleId="Web">
    <w:name w:val="Normal (Web)"/>
    <w:basedOn w:val="a"/>
    <w:uiPriority w:val="99"/>
    <w:unhideWhenUsed/>
    <w:qFormat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table" w:styleId="a8">
    <w:name w:val="Table Grid"/>
    <w:basedOn w:val="a1"/>
    <w:qFormat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FollowedHyperlink"/>
    <w:qFormat/>
    <w:rPr>
      <w:color w:val="0000FF"/>
      <w:u w:val="single"/>
    </w:rPr>
  </w:style>
  <w:style w:type="character" w:styleId="aa">
    <w:name w:val="Emphasis"/>
    <w:basedOn w:val="a0"/>
    <w:uiPriority w:val="20"/>
    <w:qFormat/>
    <w:rPr>
      <w:i/>
      <w:iCs/>
    </w:rPr>
  </w:style>
  <w:style w:type="character" w:styleId="ab">
    <w:name w:val="Hyperlink"/>
    <w:uiPriority w:val="99"/>
    <w:unhideWhenUsed/>
    <w:qFormat/>
    <w:rPr>
      <w:color w:val="0000FF"/>
      <w:u w:val="single"/>
    </w:rPr>
  </w:style>
  <w:style w:type="character" w:customStyle="1" w:styleId="a4">
    <w:name w:val="註解方塊文字 字元"/>
    <w:basedOn w:val="a0"/>
    <w:link w:val="a3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c">
    <w:name w:val="List Paragraph"/>
    <w:basedOn w:val="a"/>
    <w:uiPriority w:val="34"/>
    <w:qFormat/>
    <w:pPr>
      <w:ind w:leftChars="200" w:left="480"/>
    </w:pPr>
  </w:style>
  <w:style w:type="character" w:customStyle="1" w:styleId="10">
    <w:name w:val="標題 1 字元"/>
    <w:basedOn w:val="a0"/>
    <w:link w:val="1"/>
    <w:rPr>
      <w:rFonts w:ascii="Futura BdCn BT" w:eastAsia="華康新儷粗黑" w:hAnsi="Futura BdCn BT"/>
      <w:sz w:val="55"/>
      <w:szCs w:val="55"/>
      <w:lang w:val="zh-TW"/>
    </w:rPr>
  </w:style>
  <w:style w:type="character" w:customStyle="1" w:styleId="30">
    <w:name w:val="標題 3 字元"/>
    <w:basedOn w:val="a0"/>
    <w:link w:val="3"/>
    <w:qFormat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paragraph" w:customStyle="1" w:styleId="ad">
    <w:name w:val="正文"/>
    <w:rsid w:val="004C5C84"/>
    <w:pPr>
      <w:widowControl w:val="0"/>
      <w:spacing w:before="100" w:beforeAutospacing="1" w:line="256" w:lineRule="auto"/>
    </w:pPr>
    <w:rPr>
      <w:kern w:val="2"/>
      <w:sz w:val="24"/>
      <w:szCs w:val="24"/>
    </w:rPr>
  </w:style>
  <w:style w:type="paragraph" w:customStyle="1" w:styleId="11">
    <w:name w:val="清單段落1"/>
    <w:basedOn w:val="a"/>
    <w:rsid w:val="00C10D67"/>
    <w:pPr>
      <w:spacing w:before="100" w:beforeAutospacing="1" w:line="256" w:lineRule="auto"/>
      <w:ind w:leftChars="200" w:left="480"/>
    </w:pPr>
    <w:rPr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3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140</Words>
  <Characters>799</Characters>
  <Application>Microsoft Office Word</Application>
  <DocSecurity>0</DocSecurity>
  <Lines>6</Lines>
  <Paragraphs>1</Paragraphs>
  <ScaleCrop>false</ScaleCrop>
  <Company>cute</Company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華大學USR特色課程活動成果報告</dc:title>
  <dc:creator>peggy</dc:creator>
  <cp:lastModifiedBy>user</cp:lastModifiedBy>
  <cp:revision>13</cp:revision>
  <cp:lastPrinted>2021-10-01T05:23:00Z</cp:lastPrinted>
  <dcterms:created xsi:type="dcterms:W3CDTF">2023-12-12T03:21:00Z</dcterms:created>
  <dcterms:modified xsi:type="dcterms:W3CDTF">2023-12-12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45</vt:lpwstr>
  </property>
  <property fmtid="{D5CDD505-2E9C-101B-9397-08002B2CF9AE}" pid="3" name="GrammarlyDocumentId">
    <vt:lpwstr>0cf17f185852f9569b658403eec32c35b875ca873f7d4024d26604df85fbd067</vt:lpwstr>
  </property>
</Properties>
</file>